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794"/>
        <w:gridCol w:w="10348"/>
      </w:tblGrid>
      <w:tr w:rsidR="000356BC" w:rsidRPr="00C5131D" w:rsidTr="00C5131D">
        <w:tc>
          <w:tcPr>
            <w:tcW w:w="3794" w:type="dxa"/>
          </w:tcPr>
          <w:p w:rsidR="000356BC" w:rsidRPr="00C5131D" w:rsidRDefault="00AD2551" w:rsidP="00F653D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 xml:space="preserve">PROGRAMOS RODIKLIS IR JO </w:t>
            </w:r>
            <w:r w:rsidR="00C849FA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 xml:space="preserve">PAPUNKČIO </w:t>
            </w:r>
            <w:r w:rsidRPr="00C5131D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>KODAS</w:t>
            </w:r>
          </w:p>
        </w:tc>
        <w:tc>
          <w:tcPr>
            <w:tcW w:w="10348" w:type="dxa"/>
          </w:tcPr>
          <w:p w:rsidR="00AD2551" w:rsidRPr="00C5131D" w:rsidRDefault="00AD2551" w:rsidP="00C5131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>PROJEKTO, PIRSKIRIAMO KONKREČIAM PROGRAMOS RODIKLIUI</w:t>
            </w:r>
            <w:r w:rsidR="00A36C99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 xml:space="preserve"> IR PAPUNKČIUI</w:t>
            </w:r>
            <w:r w:rsidR="00C5131D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>,</w:t>
            </w:r>
            <w:r w:rsidRPr="00C5131D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 xml:space="preserve"> PAVADINIMAS IR NUMERIS</w:t>
            </w:r>
          </w:p>
        </w:tc>
      </w:tr>
      <w:tr w:rsidR="007B530F" w:rsidRPr="00C5131D" w:rsidTr="00C5131D">
        <w:trPr>
          <w:trHeight w:val="569"/>
        </w:trPr>
        <w:tc>
          <w:tcPr>
            <w:tcW w:w="14142" w:type="dxa"/>
            <w:gridSpan w:val="2"/>
            <w:shd w:val="clear" w:color="auto" w:fill="D9D9D9" w:themeFill="background1" w:themeFillShade="D9"/>
          </w:tcPr>
          <w:p w:rsidR="007B530F" w:rsidRPr="00C5131D" w:rsidRDefault="007B530F">
            <w:pPr>
              <w:rPr>
                <w:lang w:val="lt-LT"/>
              </w:rPr>
            </w:pPr>
            <w:r w:rsidRPr="00C5131D">
              <w:rPr>
                <w:rStyle w:val="Strong"/>
                <w:rFonts w:ascii="Open Sans" w:hAnsi="Open Sans"/>
                <w:color w:val="000000"/>
                <w:sz w:val="21"/>
                <w:szCs w:val="21"/>
                <w:lang w:val="lt-LT"/>
              </w:rPr>
              <w:t>1. KONKRETUS TIKSLAS: BENDROS VIZŲ POLITIKOS RĖMIMAS</w:t>
            </w:r>
          </w:p>
        </w:tc>
      </w:tr>
      <w:tr w:rsidR="000356BC" w:rsidRPr="00C5131D" w:rsidTr="00C5131D">
        <w:trPr>
          <w:trHeight w:val="705"/>
        </w:trPr>
        <w:tc>
          <w:tcPr>
            <w:tcW w:w="3794" w:type="dxa"/>
          </w:tcPr>
          <w:p w:rsidR="000356BC" w:rsidRPr="00C5131D" w:rsidRDefault="000356BC" w:rsidP="000356B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>C1 Naudojantis fondo parama vykdyto konsulatų bendradarbiavimo atvejų skaičius</w:t>
            </w:r>
          </w:p>
        </w:tc>
        <w:tc>
          <w:tcPr>
            <w:tcW w:w="10348" w:type="dxa"/>
          </w:tcPr>
          <w:p w:rsidR="000356BC" w:rsidRPr="00C5131D" w:rsidRDefault="00A46353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1.3.1.</w:t>
            </w:r>
            <w:r w:rsidR="0035589D"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1</w:t>
            </w:r>
            <w:r w:rsid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.</w:t>
            </w:r>
            <w:r w:rsidR="0035589D"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="0035589D"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onsulinio ats</w:t>
            </w:r>
            <w:r w:rsidR="00DE1600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</w:t>
            </w:r>
            <w:r w:rsidR="0035589D"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ovavi</w:t>
            </w:r>
            <w:r w:rsidR="00A55A2D"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o išplėtimas LR generaliniame k</w:t>
            </w:r>
            <w:r w:rsidR="0035589D"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onsulate Almatoje, 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35589D" w:rsidRPr="00C5131D" w:rsidRDefault="0035589D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1.3.1.2</w:t>
            </w:r>
            <w:r w:rsid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.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onsulinio atsovavi</w:t>
            </w:r>
            <w:r w:rsidR="00A55A2D"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o išplėtimas LR generaliniame k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onsulate Almatoje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672943" w:rsidRPr="00C5131D" w:rsidRDefault="00672943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0356BC" w:rsidRPr="00C5131D" w:rsidTr="00C5131D">
        <w:tc>
          <w:tcPr>
            <w:tcW w:w="3794" w:type="dxa"/>
          </w:tcPr>
          <w:p w:rsidR="00A328F8" w:rsidRPr="00C5131D" w:rsidRDefault="00F653DF" w:rsidP="00A328F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1 Naudojantis fondo parama surengtuose su bendra vizų politika susijusiuose mokymuose dalyvavusių darbuotojų skaičius</w:t>
            </w:r>
            <w:r w:rsidR="00A328F8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dalyvių skaičius)</w:t>
            </w:r>
          </w:p>
        </w:tc>
        <w:tc>
          <w:tcPr>
            <w:tcW w:w="10348" w:type="dxa"/>
          </w:tcPr>
          <w:p w:rsidR="000356BC" w:rsidRPr="00C5131D" w:rsidRDefault="003721E8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2.1.1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uotojų mokymas, I etapas”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3721E8" w:rsidRPr="00C5131D" w:rsidRDefault="003721E8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2.1.2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uotojų mokymas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</w:tc>
      </w:tr>
      <w:tr w:rsidR="000356BC" w:rsidRPr="00C5131D" w:rsidTr="00C5131D">
        <w:tc>
          <w:tcPr>
            <w:tcW w:w="3794" w:type="dxa"/>
          </w:tcPr>
          <w:p w:rsidR="000356BC" w:rsidRPr="00C5131D" w:rsidRDefault="00F653DF" w:rsidP="00A328F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>C2.2 Išklausytų kursų skaičius (</w:t>
            </w:r>
            <w:r w:rsidRPr="00A328F8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>valandų skaičius</w:t>
            </w:r>
            <w:r w:rsidR="00A328F8" w:rsidRPr="00A328F8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 xml:space="preserve">, </w:t>
            </w:r>
            <w:r w:rsidR="00A328F8" w:rsidRPr="00A328F8">
              <w:rPr>
                <w:rFonts w:asciiTheme="majorBidi" w:hAnsiTheme="majorBidi" w:cstheme="majorBidi"/>
                <w:sz w:val="24"/>
                <w:szCs w:val="24"/>
                <w:lang w:val="lt-LT"/>
              </w:rPr>
              <w:t>pvz., jei 5 dalyviai dalyvavo 8 val. trukmės mokymuose tai reikia skaičiuoti 40 val.</w:t>
            </w:r>
            <w:r w:rsidRPr="00A328F8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>)</w:t>
            </w:r>
          </w:p>
        </w:tc>
        <w:tc>
          <w:tcPr>
            <w:tcW w:w="10348" w:type="dxa"/>
          </w:tcPr>
          <w:p w:rsidR="003721E8" w:rsidRPr="00C5131D" w:rsidRDefault="003721E8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2.1.1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uotojų mokymas, 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0356BC" w:rsidRPr="00C5131D" w:rsidRDefault="003721E8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2.1.2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uotojų mokymas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</w:tc>
      </w:tr>
      <w:tr w:rsidR="000356BC" w:rsidRPr="00C5131D" w:rsidTr="00C5131D">
        <w:tc>
          <w:tcPr>
            <w:tcW w:w="3794" w:type="dxa"/>
          </w:tcPr>
          <w:p w:rsidR="000356BC" w:rsidRPr="00C5131D" w:rsidRDefault="00F653DF" w:rsidP="00F653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>C3 Naudojantis fondo parama įsteigtų specializuotų pareigybių trečiosiose šalyse skaičius</w:t>
            </w:r>
          </w:p>
        </w:tc>
        <w:tc>
          <w:tcPr>
            <w:tcW w:w="10348" w:type="dxa"/>
          </w:tcPr>
          <w:p w:rsidR="000356BC" w:rsidRPr="00C5131D" w:rsidRDefault="003721E8" w:rsidP="000B13B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Netaikoma </w:t>
            </w:r>
          </w:p>
        </w:tc>
      </w:tr>
      <w:tr w:rsidR="000356BC" w:rsidRPr="00523265" w:rsidTr="00C5131D">
        <w:tc>
          <w:tcPr>
            <w:tcW w:w="3794" w:type="dxa"/>
          </w:tcPr>
          <w:p w:rsidR="000356BC" w:rsidRPr="00C5131D" w:rsidRDefault="00F653DF" w:rsidP="00F653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4.1 Teikiant fondo paramą sukurtų arba modernizuotų konsulatų skaičius atsižvelgiant į bendrą konsulatų skaičių  </w:t>
            </w:r>
          </w:p>
        </w:tc>
        <w:tc>
          <w:tcPr>
            <w:tcW w:w="10348" w:type="dxa"/>
          </w:tcPr>
          <w:p w:rsidR="000356BC" w:rsidRPr="00C5131D" w:rsidRDefault="00672943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1.2.1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o vietų techninės ir ryšio įrangos atnaujinimas, 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672943" w:rsidRPr="00C5131D" w:rsidRDefault="00672943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1.2.2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o vietų techninės ir ryšio įrangos atnaujinimas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</w:tc>
      </w:tr>
      <w:tr w:rsidR="000356BC" w:rsidRPr="00DE1600" w:rsidTr="00C5131D">
        <w:tc>
          <w:tcPr>
            <w:tcW w:w="3794" w:type="dxa"/>
          </w:tcPr>
          <w:p w:rsidR="000356BC" w:rsidRPr="00C5131D" w:rsidRDefault="00F653DF" w:rsidP="00F653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color w:val="000000"/>
                <w:sz w:val="24"/>
                <w:szCs w:val="24"/>
                <w:lang w:val="lt-LT"/>
              </w:rPr>
              <w:t>C4.2 Naudojantis fondo parama sukurtų arba modernizuotų konsulatų procentinė dalis atsižvelgiant į bendrą konsulatų skaičių</w:t>
            </w:r>
          </w:p>
        </w:tc>
        <w:tc>
          <w:tcPr>
            <w:tcW w:w="10348" w:type="dxa"/>
          </w:tcPr>
          <w:p w:rsidR="00672943" w:rsidRPr="00C5131D" w:rsidRDefault="00672943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1.2.1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o vietų techninės ir ryšio įrangos atnaujinimas, 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0356BC" w:rsidRPr="00C5131D" w:rsidRDefault="00672943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1.1.2.2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zų tarnybų darbo vietų techninės ir ryšio įrangos atnaujinimas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672943" w:rsidRPr="00C5131D" w:rsidRDefault="00672943" w:rsidP="00350F6E">
            <w:pPr>
              <w:jc w:val="both"/>
              <w:rPr>
                <w:lang w:val="lt-LT"/>
              </w:rPr>
            </w:pPr>
          </w:p>
        </w:tc>
      </w:tr>
      <w:tr w:rsidR="00DD02F1" w:rsidRPr="00350F6E" w:rsidTr="00C5131D">
        <w:tc>
          <w:tcPr>
            <w:tcW w:w="14142" w:type="dxa"/>
            <w:gridSpan w:val="2"/>
            <w:shd w:val="clear" w:color="auto" w:fill="D9D9D9" w:themeFill="background1" w:themeFillShade="D9"/>
          </w:tcPr>
          <w:p w:rsidR="00DD02F1" w:rsidRPr="00C5131D" w:rsidRDefault="00DD02F1" w:rsidP="0056787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>2. KONKRETUS TIKSLAS: SIENOS</w:t>
            </w:r>
          </w:p>
        </w:tc>
      </w:tr>
      <w:tr w:rsidR="000356BC" w:rsidRPr="00C5131D" w:rsidTr="00C5131D">
        <w:tc>
          <w:tcPr>
            <w:tcW w:w="3794" w:type="dxa"/>
          </w:tcPr>
          <w:p w:rsidR="00981133" w:rsidRPr="00C5131D" w:rsidRDefault="00DD02F1" w:rsidP="005429C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.1 Teikiant fondo paramą surengtuose su sienų valdymu susijusiuose mokymuose dalyvavusių darbuotojų skaičius</w:t>
            </w:r>
            <w:r w:rsidR="005429C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dalyvių skaičius)</w:t>
            </w:r>
          </w:p>
        </w:tc>
        <w:tc>
          <w:tcPr>
            <w:tcW w:w="10348" w:type="dxa"/>
          </w:tcPr>
          <w:p w:rsidR="000356BC" w:rsidRPr="00C5131D" w:rsidRDefault="00133647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3.1.1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 ir aukštesnio lygio sienos apsaugos par</w:t>
            </w:r>
            <w:r w:rsidR="00DE1600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igūnų mokymai, 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133647" w:rsidRDefault="00133647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3.1.2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 ir aukštesnio lygio sienos apsaugos par</w:t>
            </w:r>
            <w:r w:rsidR="00DE1600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igūnų mokymai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523265" w:rsidRPr="00BD1A03" w:rsidRDefault="00523265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3.2.1. „Rekomendacijų, atsižvelgiant į Šengeno vertinimo ir stebėjimo mechanizmo taikymo rezultatus, įgyvendinimas“  </w:t>
            </w:r>
          </w:p>
        </w:tc>
      </w:tr>
      <w:tr w:rsidR="000356BC" w:rsidRPr="00C5131D" w:rsidTr="00C5131D">
        <w:tc>
          <w:tcPr>
            <w:tcW w:w="3794" w:type="dxa"/>
          </w:tcPr>
          <w:p w:rsidR="00981133" w:rsidRPr="00C5131D" w:rsidRDefault="00DD02F1" w:rsidP="005429C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.2 Teikiant fondo paramą surengtų su sienų valdymu susijusių mokymų skaičius</w:t>
            </w:r>
            <w:r w:rsidR="005429C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valandų skaičius, </w:t>
            </w:r>
            <w:r w:rsidR="005429CC" w:rsidRPr="00A328F8">
              <w:rPr>
                <w:rFonts w:asciiTheme="majorBidi" w:hAnsiTheme="majorBidi" w:cstheme="majorBidi"/>
                <w:sz w:val="24"/>
                <w:szCs w:val="24"/>
                <w:lang w:val="lt-LT"/>
              </w:rPr>
              <w:t xml:space="preserve">pvz., jei 5 dalyviai dalyvavo 8 val. trukmės </w:t>
            </w:r>
            <w:r w:rsidR="005429CC" w:rsidRPr="00A328F8">
              <w:rPr>
                <w:rFonts w:asciiTheme="majorBidi" w:hAnsiTheme="majorBidi" w:cstheme="majorBidi"/>
                <w:sz w:val="24"/>
                <w:szCs w:val="24"/>
                <w:lang w:val="lt-LT"/>
              </w:rPr>
              <w:lastRenderedPageBreak/>
              <w:t>mokymuose tai reikia skaičiuoti 40 val</w:t>
            </w:r>
            <w:r w:rsidR="005429CC">
              <w:rPr>
                <w:rFonts w:asciiTheme="majorBidi" w:hAnsiTheme="majorBidi" w:cstheme="majorBidi"/>
                <w:sz w:val="24"/>
                <w:szCs w:val="24"/>
                <w:lang w:val="lt-LT"/>
              </w:rPr>
              <w:t>.)</w:t>
            </w:r>
          </w:p>
        </w:tc>
        <w:tc>
          <w:tcPr>
            <w:tcW w:w="10348" w:type="dxa"/>
          </w:tcPr>
          <w:p w:rsidR="00133647" w:rsidRPr="00C5131D" w:rsidRDefault="00133647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2.3.1.1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 ir aukštesnio lygio sienos apsaugos parigūnų mokymai, 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0356BC" w:rsidRDefault="00133647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3.1.2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 ir aukštesnio lygio sienos apsaugos parigūnų mokymai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523265" w:rsidRPr="00BD1A03" w:rsidRDefault="00523265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3.2.1. „Rekomendacijų, atsižvelgiant į Šengeno vertinimo ir stebėjimo mechanizmo taikymo rezultatus, įgyvendinimas“  </w:t>
            </w:r>
          </w:p>
        </w:tc>
      </w:tr>
      <w:tr w:rsidR="000356BC" w:rsidRPr="00350F6E" w:rsidTr="00C5131D">
        <w:tc>
          <w:tcPr>
            <w:tcW w:w="3794" w:type="dxa"/>
          </w:tcPr>
          <w:p w:rsidR="000356BC" w:rsidRDefault="00DD02F1" w:rsidP="00DB313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C2 Naudojantis fondo parama sukurtų ar modernizuotų sienų kontrolės (patikros ir stebėjimas) infrastruktūros objektų ir priemonių skaičius</w:t>
            </w:r>
            <w:r w:rsidR="00DB3130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pasirinkti papunktį pagal </w:t>
            </w:r>
            <w:r w:rsidR="00E52D00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projekte numatomą pirkti pagrindinį </w:t>
            </w:r>
            <w:r w:rsidR="00DB3130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ešųjų pirkimų objektą,  nurodomas kiekis vienetais)</w:t>
            </w:r>
          </w:p>
          <w:p w:rsidR="00765F6A" w:rsidRPr="00765F6A" w:rsidRDefault="00765F6A" w:rsidP="00765F6A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65F6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a – Infrastruktūra</w:t>
            </w:r>
          </w:p>
          <w:p w:rsidR="00765F6A" w:rsidRDefault="00765F6A" w:rsidP="00765F6A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65F6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b – Techninės priemonės (oro, sausumos, jūros sienų</w:t>
            </w:r>
            <w:r w:rsidR="008B4366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; pvz. transporto priemonės</w:t>
            </w:r>
            <w:r w:rsidRPr="00765F6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)</w:t>
            </w:r>
          </w:p>
          <w:p w:rsidR="00765F6A" w:rsidRPr="00765F6A" w:rsidRDefault="008B4366" w:rsidP="00765F6A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c – Įranga (pvz. kompiuteriai, serveriai ir pan.)</w:t>
            </w:r>
          </w:p>
          <w:p w:rsidR="00765F6A" w:rsidRPr="00765F6A" w:rsidRDefault="00765F6A" w:rsidP="00765F6A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65F6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d – Kita</w:t>
            </w:r>
          </w:p>
        </w:tc>
        <w:tc>
          <w:tcPr>
            <w:tcW w:w="10348" w:type="dxa"/>
          </w:tcPr>
          <w:p w:rsidR="000356BC" w:rsidRPr="00BD1A03" w:rsidRDefault="00567875" w:rsidP="0052326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2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Bardinų, Viešvilės</w:t>
            </w:r>
            <w:r w:rsidR="00523265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ir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Lavoriškių užkardų sienos stebėjimo sistemų atnaujinima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567875" w:rsidRPr="00BD1A03" w:rsidRDefault="00567875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3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Jūros sienos stebėjimo sistemos atnaujinimas, I etapa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567875" w:rsidRPr="00BD1A03" w:rsidRDefault="00567875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1.2.4.</w:t>
            </w:r>
            <w:r w:rsidRPr="00BD1A03">
              <w:rPr>
                <w:lang w:val="lt-LT"/>
              </w:rPr>
              <w:t xml:space="preserve"> </w:t>
            </w:r>
            <w:r w:rsidR="00350F6E" w:rsidRPr="00BD1A03">
              <w:rPr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Jūros sienos stebėjimo sistemos atnaujinimas, II etapa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567875" w:rsidRPr="00BD1A03" w:rsidRDefault="00567875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5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laškių užkardos sienos stebėjimo sistemos atnaujinima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567875" w:rsidRPr="00BD1A03" w:rsidRDefault="00567875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6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leikių užkardos sienos stebėjimo sistemos atnaujinima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567875" w:rsidRPr="00BD1A03" w:rsidRDefault="00567875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7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advarionių užkardos sienos stebėjimo sistemos atnaujinima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A23BD1" w:rsidRPr="00BD1A03" w:rsidRDefault="00A23BD1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1.2.8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.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Lavoriškių užkardos sienos stebėjimo sistemos atnaujinimas, II etapa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D76E62" w:rsidRPr="00BD1A03" w:rsidRDefault="00D76E62" w:rsidP="0056787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2.2.2. „</w:t>
            </w:r>
            <w:r w:rsidR="00A23BD1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MRRT modernizavimas, sąsajų su Latvijos ir Lenkijos ryšio tinklais įdiegima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A43E0C" w:rsidRPr="00BD1A03" w:rsidRDefault="00A43E0C" w:rsidP="0056787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2.3.1. „VRIS pagrindinio ir rezervinio  duomenų centrų komponentų atnaujinimas, I etapas“</w:t>
            </w:r>
          </w:p>
          <w:p w:rsidR="00A43E0C" w:rsidRPr="00BD1A03" w:rsidRDefault="00A43E0C" w:rsidP="0056787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2.3.2. „VRIS pagrindinio ir rezervinio  duomenų centrų komponentų atnaujinimas, II etapas“</w:t>
            </w:r>
          </w:p>
          <w:p w:rsidR="00414FC6" w:rsidRPr="00BD1A03" w:rsidRDefault="00414FC6" w:rsidP="0052326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4.1.1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Nacionalinės SIS plėtojima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414FC6" w:rsidRPr="00BD1A03" w:rsidRDefault="00414FC6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4.1.2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Nacionalinės SIS plėtojimas diegiant papildomas saugos priemone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A074E0" w:rsidRPr="00BD1A03" w:rsidRDefault="00A074E0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4.2.1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rograminės ir techninės įrangos atnaujinimas”</w:t>
            </w:r>
          </w:p>
          <w:p w:rsidR="00A074E0" w:rsidRPr="00BD1A03" w:rsidRDefault="00A074E0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4.3.1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Nešiojamų termovizorių ir kitų sienos kontrolei reikalingų priemonių įsigijimas“</w:t>
            </w:r>
          </w:p>
          <w:p w:rsidR="00A074E0" w:rsidRPr="00BD1A03" w:rsidRDefault="00A074E0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4.3.2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ransporto priemonių įsigijimas“</w:t>
            </w:r>
          </w:p>
          <w:p w:rsidR="003466E9" w:rsidRPr="00BD1A03" w:rsidRDefault="003466E9" w:rsidP="0056787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4.3.6 „Transportuojamos stebėjimo sistemos įrangos įsigijimas“</w:t>
            </w:r>
          </w:p>
          <w:p w:rsidR="003466E9" w:rsidRPr="00BD1A03" w:rsidRDefault="003466E9" w:rsidP="0056787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4.3.7 „Transporto priemonių įsigijimas, II etapas“</w:t>
            </w:r>
          </w:p>
          <w:p w:rsidR="00A074E0" w:rsidRPr="00BD1A03" w:rsidRDefault="00A074E0" w:rsidP="0056787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4.4.1. „Inform</w:t>
            </w:r>
            <w:r w:rsidR="00DE1600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inių technologijų platformos sukūrimas“</w:t>
            </w:r>
          </w:p>
          <w:p w:rsidR="003466E9" w:rsidRPr="00BD1A03" w:rsidRDefault="003466E9" w:rsidP="0056787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2.4.5.1 „Atvykimo–išvykimo sistemos įgyvendinimas“</w:t>
            </w:r>
          </w:p>
          <w:p w:rsidR="00917906" w:rsidRPr="00BD1A03" w:rsidRDefault="00917906" w:rsidP="0056787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0356BC" w:rsidRPr="00C5131D" w:rsidTr="00C5131D">
        <w:tc>
          <w:tcPr>
            <w:tcW w:w="3794" w:type="dxa"/>
          </w:tcPr>
          <w:p w:rsidR="000356BC" w:rsidRPr="00523265" w:rsidRDefault="000356BC" w:rsidP="00DD02F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</w:p>
        </w:tc>
        <w:tc>
          <w:tcPr>
            <w:tcW w:w="10348" w:type="dxa"/>
          </w:tcPr>
          <w:p w:rsidR="003466E9" w:rsidRPr="00523265" w:rsidRDefault="003466E9" w:rsidP="00CB1E0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</w:p>
        </w:tc>
      </w:tr>
      <w:tr w:rsidR="00DD02F1" w:rsidRPr="00C5131D" w:rsidTr="00C5131D">
        <w:tc>
          <w:tcPr>
            <w:tcW w:w="3794" w:type="dxa"/>
          </w:tcPr>
          <w:p w:rsidR="00DD02F1" w:rsidRPr="00523265" w:rsidRDefault="00DD02F1" w:rsidP="00DD02F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</w:p>
        </w:tc>
        <w:tc>
          <w:tcPr>
            <w:tcW w:w="10348" w:type="dxa"/>
          </w:tcPr>
          <w:p w:rsidR="00A074E0" w:rsidRPr="00523265" w:rsidRDefault="00A074E0" w:rsidP="00CB1E0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</w:p>
        </w:tc>
      </w:tr>
      <w:tr w:rsidR="00DD02F1" w:rsidRPr="00C5131D" w:rsidTr="00C5131D">
        <w:tc>
          <w:tcPr>
            <w:tcW w:w="3794" w:type="dxa"/>
          </w:tcPr>
          <w:p w:rsidR="00DD02F1" w:rsidRDefault="00DD02F1" w:rsidP="00DD02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4 Nacionalinių sienų stebėjimo infrastruktūros objektų, įsteigtų ir (arba) toliau plėtojamų taikant EUROSUR, skaičius</w:t>
            </w:r>
          </w:p>
          <w:p w:rsidR="00445C1F" w:rsidRPr="00445C1F" w:rsidRDefault="00445C1F" w:rsidP="00E64296">
            <w:pPr>
              <w:ind w:left="284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4.a</w:t>
            </w:r>
            <w:r w:rsidR="00E64296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- Nacionaliniai koordinavimo centrai</w:t>
            </w:r>
          </w:p>
          <w:p w:rsidR="00445C1F" w:rsidRPr="00445C1F" w:rsidRDefault="00445C1F" w:rsidP="00E64296">
            <w:pPr>
              <w:ind w:left="284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4.b - Regioniniai koordinavimo centrai</w:t>
            </w:r>
          </w:p>
          <w:p w:rsidR="00445C1F" w:rsidRPr="00445C1F" w:rsidRDefault="00445C1F" w:rsidP="00E64296">
            <w:pPr>
              <w:ind w:left="284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4.c - Vietiniai koordinavimo centrai </w:t>
            </w:r>
          </w:p>
          <w:p w:rsidR="00D96C6E" w:rsidRPr="00C5131D" w:rsidRDefault="00445C1F" w:rsidP="00E64296">
            <w:pPr>
              <w:ind w:left="284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4.d - Kitų 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ipų</w:t>
            </w: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koordinavimo centrai</w:t>
            </w:r>
          </w:p>
        </w:tc>
        <w:tc>
          <w:tcPr>
            <w:tcW w:w="10348" w:type="dxa"/>
          </w:tcPr>
          <w:p w:rsidR="00DD02F1" w:rsidRPr="00C5131D" w:rsidRDefault="00DD02F1" w:rsidP="00C253B6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  <w:p w:rsidR="00723F25" w:rsidRPr="00BD1A03" w:rsidRDefault="00723F25" w:rsidP="00350F6E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1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ienos stebėjimo sistemų įdiegimas“</w:t>
            </w:r>
          </w:p>
          <w:p w:rsidR="00723F25" w:rsidRPr="00BD1A03" w:rsidRDefault="00723F25" w:rsidP="00523265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2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Bardinų, Viešvilės</w:t>
            </w:r>
            <w:r w:rsidR="00523265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ir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Lavoriškių užkardų sienos stebėjimo sistemų atnaujinima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23F25" w:rsidRPr="00BD1A03" w:rsidRDefault="00723F25" w:rsidP="00350F6E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3. 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Jūros sienos stebėjimo sistemos atnaujinimas, I etapas</w:t>
            </w:r>
            <w:r w:rsidR="00350F6E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23F25" w:rsidRPr="00C5131D" w:rsidRDefault="00723F25" w:rsidP="00350F6E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4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Jūros sienos stebėjimo sistemos atnaujinimas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23F25" w:rsidRPr="00C5131D" w:rsidRDefault="00723F25" w:rsidP="00350F6E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5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laškių užkardos sienos stebėjimo sistemos atnaujinim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23F25" w:rsidRPr="00C5131D" w:rsidRDefault="00723F25" w:rsidP="00350F6E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6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leikių užkardos sienos stebėjimo sistemos atnaujinim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23F25" w:rsidRPr="00C5131D" w:rsidRDefault="00723F25" w:rsidP="00350F6E">
            <w:pPr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7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advarionių užkardos sienos stebėjimo sistemos atnaujinim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443B12" w:rsidRPr="00C5131D" w:rsidRDefault="00A23BD1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2.1.2.8 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Lavoriškių užkardos sienos stebėjimo sistemos atnaujinimas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</w:tc>
      </w:tr>
      <w:tr w:rsidR="00DD02F1" w:rsidRPr="00C5131D" w:rsidTr="00C5131D">
        <w:tc>
          <w:tcPr>
            <w:tcW w:w="3794" w:type="dxa"/>
          </w:tcPr>
          <w:p w:rsidR="00445C1F" w:rsidRPr="00523265" w:rsidRDefault="00445C1F" w:rsidP="00B41E4A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</w:p>
        </w:tc>
        <w:tc>
          <w:tcPr>
            <w:tcW w:w="10348" w:type="dxa"/>
          </w:tcPr>
          <w:p w:rsidR="00A074E0" w:rsidRPr="00523265" w:rsidRDefault="00A074E0" w:rsidP="00CB1E0F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</w:p>
        </w:tc>
      </w:tr>
      <w:tr w:rsidR="005F752F" w:rsidRPr="00C5131D" w:rsidTr="00C5131D">
        <w:tc>
          <w:tcPr>
            <w:tcW w:w="14142" w:type="dxa"/>
            <w:gridSpan w:val="2"/>
            <w:shd w:val="clear" w:color="auto" w:fill="E2EFD9" w:themeFill="accent6" w:themeFillTint="33"/>
          </w:tcPr>
          <w:p w:rsidR="005F752F" w:rsidRPr="00C5131D" w:rsidRDefault="005F752F" w:rsidP="00CB1E0F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  <w:r w:rsidRPr="00C5131D">
              <w:rPr>
                <w:rStyle w:val="Strong"/>
                <w:rFonts w:ascii="Open Sans" w:hAnsi="Open Sans"/>
                <w:color w:val="000000"/>
                <w:sz w:val="24"/>
                <w:szCs w:val="24"/>
                <w:lang w:val="lt-LT"/>
              </w:rPr>
              <w:t>5. KONKRETUS TIKSLAS: NUSIKALSTAMUMO PREVENCIJA IR KOVA SU TARPVALSTYBINIU, SUNKIU IR ORGANIZUOTU NUSIKALSTAMUMU</w:t>
            </w:r>
          </w:p>
        </w:tc>
      </w:tr>
      <w:tr w:rsidR="005F752F" w:rsidRPr="00523265" w:rsidTr="00C5131D">
        <w:tc>
          <w:tcPr>
            <w:tcW w:w="3794" w:type="dxa"/>
          </w:tcPr>
          <w:p w:rsidR="005F752F" w:rsidRDefault="005F752F" w:rsidP="00DD02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 Teikiant fondo paramą organizuotų bendrų tyrimų grupių (JIT) ir vykdytų Europos daugiadalykės kovos su nusikalstamumo grėsmėmis platformos (EMPACT) operatyvinių projektų skaičius, taip pat dalyvaujančios valstybės narės ir valdžios institucijos</w:t>
            </w:r>
          </w:p>
          <w:p w:rsidR="00B41E4A" w:rsidRPr="00445C1F" w:rsidRDefault="00B41E4A" w:rsidP="00B41E4A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.a - Vadovaujanti (valstybė narė)</w:t>
            </w:r>
          </w:p>
          <w:p w:rsidR="00B41E4A" w:rsidRPr="00445C1F" w:rsidRDefault="00B41E4A" w:rsidP="00B41E4A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.b - Partneris  (valstybė narė)</w:t>
            </w:r>
          </w:p>
          <w:p w:rsidR="00B41E4A" w:rsidRPr="00445C1F" w:rsidRDefault="009D3F67" w:rsidP="00B41E4A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.c – Dalyvaujančios instit</w:t>
            </w:r>
            <w:r w:rsidR="00B41E4A"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ucijos</w:t>
            </w:r>
          </w:p>
          <w:p w:rsidR="00D96C6E" w:rsidRPr="00C5131D" w:rsidRDefault="00B41E4A" w:rsidP="00B41E4A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445C1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1.d - Dalyvaujanti ES Agentūra (Eurojust, Europol), jei taikoma</w:t>
            </w:r>
          </w:p>
        </w:tc>
        <w:tc>
          <w:tcPr>
            <w:tcW w:w="10348" w:type="dxa"/>
          </w:tcPr>
          <w:p w:rsidR="00523265" w:rsidRPr="00BD1A03" w:rsidRDefault="00523265" w:rsidP="00CB1E0F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5. „Neteisėtos tarptautinės narkotikų apyvartos kontrolės stiprinimas, I etapas“</w:t>
            </w:r>
          </w:p>
          <w:p w:rsidR="00523265" w:rsidRPr="00BD1A03" w:rsidRDefault="00D57B1A" w:rsidP="00CB1E0F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6. „Neteisėtos tarptautinės narkotikų apyvartos kontrolės stiprinimas, II etapas“</w:t>
            </w:r>
          </w:p>
          <w:p w:rsidR="00523265" w:rsidRPr="00BD1A03" w:rsidRDefault="00D57B1A" w:rsidP="00CB1E0F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1.7. „Pajėgumų stiprinimas užkardant, atskleidžiant ir tiriant elektroninius nusikaltimus, I etapas“ </w:t>
            </w:r>
          </w:p>
          <w:p w:rsidR="00523265" w:rsidRPr="00BD1A03" w:rsidRDefault="00D57B1A" w:rsidP="00CB1E0F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8. „Pajėgumų stiprinimas užkardant, atskleidžiant ir tiriant elektroninius nusikaltimus, II etapas“</w:t>
            </w:r>
          </w:p>
          <w:p w:rsidR="00820C06" w:rsidRPr="00616CAA" w:rsidRDefault="00820C06" w:rsidP="00CB1E0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16CA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. “Laboratorinės įrango, skirtos balistiniams, daktiloskopiniams, DNR ir kitiems tyrimams, įsigijimas, I etapas”</w:t>
            </w:r>
          </w:p>
          <w:p w:rsidR="00820C06" w:rsidRPr="00616CAA" w:rsidRDefault="00820C0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16CA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2. Laboratorinės įrango, skirtos balistiniams, daktiloskopiniams, DNR ir kitiems tyrimams, įsigijimas, I</w:t>
            </w:r>
            <w:r w:rsidR="00B81A4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I</w:t>
            </w:r>
            <w:r w:rsidRPr="00616CAA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etapas” </w:t>
            </w:r>
          </w:p>
          <w:p w:rsidR="00B9092D" w:rsidRPr="00C5131D" w:rsidRDefault="00B9092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5F752F" w:rsidRPr="003026D8" w:rsidTr="00C5131D">
        <w:trPr>
          <w:trHeight w:val="70"/>
        </w:trPr>
        <w:tc>
          <w:tcPr>
            <w:tcW w:w="3794" w:type="dxa"/>
          </w:tcPr>
          <w:p w:rsidR="005F752F" w:rsidRDefault="005F752F" w:rsidP="00DD02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1 Teisėsaugos pareigūnų, teikiant fondo paramą išklausiusių mokymus sienų kirtimo temomis, skaičius</w:t>
            </w:r>
            <w:r w:rsidR="00BE2770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</w:t>
            </w:r>
            <w:r w:rsidR="00BE2770"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alyvavusių teisėsaugos pareigūnų skaičius</w:t>
            </w:r>
            <w:r w:rsidR="004F1479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; pasirinkti visus aktualius papunkčius</w:t>
            </w:r>
            <w:r w:rsidR="00BE2770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)</w:t>
            </w:r>
          </w:p>
          <w:p w:rsidR="007A4D74" w:rsidRPr="007A4D74" w:rsidRDefault="007A4D74" w:rsidP="00D96C6E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1.a – Terorizmas – dalyvavusių teisėsaugos pareigūnų skaičius</w:t>
            </w:r>
          </w:p>
          <w:p w:rsidR="007A4D74" w:rsidRPr="007A4D74" w:rsidRDefault="007A4D74" w:rsidP="00D96C6E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b – Prekyba žmonėmis ir moterų bei vaikų seksualinis išnaudojimas – dalyvavusių teisėsaugos pareigūnų skaičius </w:t>
            </w:r>
          </w:p>
          <w:p w:rsidR="007A4D74" w:rsidRPr="007A4D74" w:rsidRDefault="007A4D74" w:rsidP="00D96C6E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c – Neteisėta prekyba narkotikais – dalyvavusių teisėsaugos pareigūnų skaičius </w:t>
            </w:r>
          </w:p>
          <w:p w:rsidR="007A4D74" w:rsidRPr="007A4D74" w:rsidRDefault="007A4D74" w:rsidP="00D96C6E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d – Neteisėta prekyba ginklais – dalyvavusių </w:t>
            </w: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teisėsaugos pareigūnų skaičius </w:t>
            </w:r>
          </w:p>
          <w:p w:rsidR="007A4D74" w:rsidRPr="007A4D74" w:rsidRDefault="007A4D74" w:rsidP="00D96C6E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e – Pinigų plovimas – dalyvavusių teisėsaugos pareigūnų skaičius </w:t>
            </w:r>
          </w:p>
          <w:p w:rsidR="007A4D74" w:rsidRPr="007A4D74" w:rsidRDefault="007A4D74" w:rsidP="00D96C6E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f – Korupcija – dalyvavusių teisėsaugos pareigūnų skaičius </w:t>
            </w:r>
          </w:p>
          <w:p w:rsidR="007A4D74" w:rsidRPr="007A4D74" w:rsidRDefault="007A4D74" w:rsidP="00D96C6E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g – Sukčiavimas mokėjimo priemonėmis – dalyvavusių teisėsaugos pareigūnų skaičius </w:t>
            </w:r>
          </w:p>
          <w:p w:rsidR="007A4D74" w:rsidRPr="007A4D74" w:rsidRDefault="007A4D74" w:rsidP="00D96C6E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1.h –</w:t>
            </w:r>
            <w:r w:rsidR="00A36C99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Kompiuteriniai nusikaltimai – dalyvavusių teisėsaugos pareigūnų skaičius </w:t>
            </w:r>
          </w:p>
          <w:p w:rsidR="007A4D74" w:rsidRPr="007A4D74" w:rsidRDefault="007A4D74" w:rsidP="00D96C6E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i – organizuotas nusikalstamumas – dalyvavusių teisėsaugos pareigūnų skaičius </w:t>
            </w:r>
          </w:p>
          <w:p w:rsidR="007A4D74" w:rsidRPr="007A4D74" w:rsidRDefault="007A4D74" w:rsidP="00D96C6E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1.j – Teisėsaugos sritis: Keitimasis informacija – dalyvavusių teisėsaugos pareigūnų skaičius </w:t>
            </w:r>
          </w:p>
          <w:p w:rsidR="007A4D74" w:rsidRPr="00C5131D" w:rsidRDefault="007A4D74" w:rsidP="00D96C6E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A4D7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1.k – Teisėsaugos sritis: operatyvinis bendradarbiavimas – dalyvavusių teisėsaugos pareigūnų skaičius</w:t>
            </w:r>
          </w:p>
        </w:tc>
        <w:tc>
          <w:tcPr>
            <w:tcW w:w="10348" w:type="dxa"/>
          </w:tcPr>
          <w:p w:rsidR="005F752F" w:rsidRDefault="005F752F" w:rsidP="00D76E6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  <w:p w:rsidR="00745DC4" w:rsidRPr="00745DC4" w:rsidRDefault="00745DC4" w:rsidP="00745D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kvalifikacijos tobulinimas, stažuotės ES valstybėse narėse, 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45DC4" w:rsidRPr="00745DC4" w:rsidRDefault="00745DC4" w:rsidP="00745D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2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kvalifikacijos tobulinimas, stažuotės ES valstybėse narėse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45DC4" w:rsidRPr="00745DC4" w:rsidRDefault="00745DC4" w:rsidP="00745D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3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užsienio kalbų mokymas, 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45DC4" w:rsidRPr="00745DC4" w:rsidRDefault="00745DC4" w:rsidP="00745D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4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užsienio kalbų mokymas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</w:p>
          <w:p w:rsidR="00745DC4" w:rsidRPr="00745DC4" w:rsidRDefault="00745DC4" w:rsidP="00745D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5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pareigūnų, atsakingų už tarptautinį bendra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arbiavimą, įgūdžių tobulinimas“</w:t>
            </w:r>
          </w:p>
          <w:p w:rsidR="00745DC4" w:rsidRPr="00745DC4" w:rsidRDefault="00745DC4" w:rsidP="00745D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6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okymai, susiję su pažangiomis prevencinėmis priemonėmis ir modeliais, 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45DC4" w:rsidRPr="00745DC4" w:rsidRDefault="00745DC4" w:rsidP="00745D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7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okymai, susiję su pažangiomis prevencinėmis priemonėmis ir modeliais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45DC4" w:rsidRDefault="00745DC4" w:rsidP="00745D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8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višalio ir daugiašalio policijos bendradarbiavimo mokymai, 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616CAA" w:rsidRDefault="00616CAA" w:rsidP="00616CA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9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višalio ir daugiašalio policijos bendradarbiavimo mokymai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616CAA" w:rsidRPr="00745DC4" w:rsidRDefault="00616CAA" w:rsidP="00616CA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0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policijos pareigūnų mokymai kriminalistinių tyrimų srityje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616CAA" w:rsidRPr="00745DC4" w:rsidRDefault="00616CAA" w:rsidP="00616CA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1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policijos pareigūnų mokymai kriminalistinių tyrimų srityje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616CAA" w:rsidRPr="00745DC4" w:rsidRDefault="00616CAA" w:rsidP="00616CA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2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STT pareigūnų mokymai su ES politika susijusiomis temomis, 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616CAA" w:rsidRPr="00745DC4" w:rsidRDefault="00616CAA" w:rsidP="00616CA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3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STT pareigūnų mokymai su ES politika susijusiomis temomis, II etapa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616CAA" w:rsidRPr="00745DC4" w:rsidRDefault="00616CAA" w:rsidP="00616CA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4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kspertinių kompetencijų gilinimas specializuotais mokymais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45DC4" w:rsidRPr="00745DC4" w:rsidRDefault="00745DC4" w:rsidP="00745D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5.</w:t>
            </w:r>
            <w:r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745DC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ažangių technologijų mokymai, nustatant asmens tapatybę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745DC4" w:rsidRPr="009D0DBF" w:rsidRDefault="00745DC4" w:rsidP="009D3F67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</w:p>
        </w:tc>
      </w:tr>
      <w:tr w:rsidR="005F752F" w:rsidRPr="00C5131D" w:rsidTr="00C5131D">
        <w:trPr>
          <w:trHeight w:val="70"/>
        </w:trPr>
        <w:tc>
          <w:tcPr>
            <w:tcW w:w="3794" w:type="dxa"/>
          </w:tcPr>
          <w:p w:rsidR="005F752F" w:rsidRPr="00637FAD" w:rsidRDefault="005F752F" w:rsidP="00637FA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 Teikiant fondo paramą surengtų mokymų tarpvalstybinėmis </w:t>
            </w: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emomis trukmė</w:t>
            </w:r>
            <w:r w:rsidR="00BE2770"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dienų skaičius</w:t>
            </w:r>
            <w:r w:rsidR="00637FAD"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; </w:t>
            </w:r>
            <w:r w:rsidR="00637FAD" w:rsidRPr="00637FAD">
              <w:rPr>
                <w:rFonts w:asciiTheme="majorBidi" w:hAnsiTheme="majorBidi" w:cstheme="majorBidi"/>
                <w:sz w:val="24"/>
                <w:szCs w:val="24"/>
                <w:lang w:val="lt-LT"/>
              </w:rPr>
              <w:t>kiekvieno mokymo trukmę dienomis padauginti iš dalyvavusių pareigūnų skaičiaus ir įrašyti bendrą sumą pagal projektą, pvz., jei 5 dalyviai dalyvavo 2 d. trukmės mokymuose tai reikia skaičiuoti 10 d.</w:t>
            </w:r>
            <w:r w:rsidR="004F1479">
              <w:rPr>
                <w:rFonts w:asciiTheme="majorBidi" w:hAnsiTheme="majorBidi" w:cstheme="majorBidi"/>
                <w:sz w:val="24"/>
                <w:szCs w:val="24"/>
                <w:lang w:val="lt-LT"/>
              </w:rPr>
              <w:t xml:space="preserve">; </w:t>
            </w:r>
            <w:r w:rsidR="004F1479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asirinkti visus aktualius papunkčius</w:t>
            </w:r>
            <w:r w:rsidR="00637FAD" w:rsidRPr="00637FAD">
              <w:rPr>
                <w:rFonts w:asciiTheme="majorBidi" w:hAnsiTheme="majorBidi" w:cstheme="majorBidi"/>
                <w:sz w:val="24"/>
                <w:szCs w:val="24"/>
                <w:lang w:val="lt-LT"/>
              </w:rPr>
              <w:t>)</w:t>
            </w:r>
          </w:p>
          <w:p w:rsidR="00637FAD" w:rsidRDefault="00637FAD" w:rsidP="00637FAD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2.a  – Terorizmas – teisėsaugos pareigūnų mokymai – dienų skaičius</w:t>
            </w:r>
          </w:p>
          <w:p w:rsidR="00637FAD" w:rsidRPr="00637FAD" w:rsidRDefault="00637FAD" w:rsidP="00637FAD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b – Prekyba žmonėmis ir moterų bei vaikų seksualinis </w:t>
            </w: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išnaudojimas – teisėsaugos pareigūnų mokymai – dienų skaičius </w:t>
            </w:r>
          </w:p>
          <w:p w:rsidR="00637FAD" w:rsidRPr="00637FAD" w:rsidRDefault="00637FAD" w:rsidP="00637FAD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c – Neteisėta prekyba narkotikais – teisėsaugos pareigūnų mokymai – dienų skaičius </w:t>
            </w:r>
          </w:p>
          <w:p w:rsidR="00637FAD" w:rsidRPr="00637FAD" w:rsidRDefault="00637FAD" w:rsidP="00637FAD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d – Neteisėta prekyba ginklais – teisėsaugos pareigūnų mokymai – dienų skaičius </w:t>
            </w:r>
          </w:p>
          <w:p w:rsidR="00637FAD" w:rsidRPr="00637FAD" w:rsidRDefault="00637FAD" w:rsidP="00637FAD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2.e – Pinigų plovimas – teisėsaugos pareigūnų mokymai – dienų skaičius</w:t>
            </w:r>
          </w:p>
          <w:p w:rsidR="00637FAD" w:rsidRPr="00637FAD" w:rsidRDefault="00637FAD" w:rsidP="00637FAD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f – Korupcija – teisėsaugos pareigūnų mokymai – dienų skaičius </w:t>
            </w:r>
          </w:p>
          <w:p w:rsidR="00637FAD" w:rsidRPr="00637FAD" w:rsidRDefault="00637FAD" w:rsidP="00637FAD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g – Sukčiavimas mokėjimo priemonėmis – teisėsaugos pareigūnų mokymai – dienų skaičius </w:t>
            </w:r>
          </w:p>
          <w:p w:rsidR="00637FAD" w:rsidRPr="00637FAD" w:rsidRDefault="00637FAD" w:rsidP="00637FAD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h – Kompiuteriniai nusikaltimai – teisėsaugos pareigūnų mokymai – dienų skaičius </w:t>
            </w:r>
          </w:p>
          <w:p w:rsidR="00637FAD" w:rsidRPr="00637FAD" w:rsidRDefault="00637FAD" w:rsidP="00637FAD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i – organizuotas nusikalstamumas – teisėsaugos pareigūnų mokymai – dienų skaičius </w:t>
            </w:r>
          </w:p>
          <w:p w:rsidR="00637FAD" w:rsidRPr="00637FAD" w:rsidRDefault="00637FAD" w:rsidP="00637FAD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2.2.j – Teisėsaugos sritis: Keitimasis informacija – dalyvavusių teisėsaugos pareigūnų mokymai – dienų skaičius </w:t>
            </w:r>
          </w:p>
          <w:p w:rsidR="00D96C6E" w:rsidRPr="00C5131D" w:rsidRDefault="00637FAD" w:rsidP="00637FAD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637FA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.2.k – Teisėsaugos sritis: operatyvinis bendradarbiavimas – teisėsaugos pareigūnų mokymai – dienų skaičius</w:t>
            </w:r>
          </w:p>
        </w:tc>
        <w:tc>
          <w:tcPr>
            <w:tcW w:w="10348" w:type="dxa"/>
          </w:tcPr>
          <w:p w:rsidR="00350F6E" w:rsidRPr="000A58C2" w:rsidRDefault="00350F6E" w:rsidP="00BD1A03">
            <w:pPr>
              <w:jc w:val="both"/>
              <w:rPr>
                <w:rFonts w:ascii="Times New Roman" w:hAnsi="Times New Roman" w:cs="Times New Roman"/>
                <w:strike/>
                <w:sz w:val="24"/>
                <w:szCs w:val="24"/>
                <w:highlight w:val="yellow"/>
                <w:lang w:val="lt-LT"/>
              </w:rPr>
            </w:pPr>
          </w:p>
          <w:p w:rsidR="005F752F" w:rsidRPr="00C5131D" w:rsidRDefault="00A613AF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1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kvalifikacijos tobulinimas, stažuotės ES valstybėse narėse, I etapas“</w:t>
            </w:r>
          </w:p>
          <w:p w:rsidR="00A613AF" w:rsidRPr="00C5131D" w:rsidRDefault="00A613AF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2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kvalifikacijos tobulinimas, stažuotės ES valstybėse narėse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A613AF" w:rsidRPr="00C5131D" w:rsidRDefault="00A613AF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3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 užsienio kalbų mokymas, 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A613AF" w:rsidRPr="00C5131D" w:rsidRDefault="00A613AF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4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sistemos darbuotojų  užsienio kalbų mokymas, II etapas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A613AF" w:rsidRPr="00C5131D" w:rsidRDefault="00A613AF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5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olicijos pareigūnų, atsakingų už tarptautinį bendradarbiavimą, įgūdžių tobulinimas“</w:t>
            </w:r>
          </w:p>
          <w:p w:rsidR="00A613AF" w:rsidRPr="00C5131D" w:rsidRDefault="00A613AF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6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okymai, susiję su pažangiomis prevencinėmis priemonėmis ir modeliais, I etapas“</w:t>
            </w:r>
          </w:p>
          <w:p w:rsidR="00A613AF" w:rsidRPr="00C5131D" w:rsidRDefault="00A613AF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7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okymai, susiję su pažangiomis prevencinėmis priemonėmis ir modeliais, II etapas“</w:t>
            </w:r>
          </w:p>
          <w:p w:rsidR="00A613AF" w:rsidRPr="00C5131D" w:rsidRDefault="00F13891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8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višalio ir daugiašalio policijos bendradarbiavimo mokymai, I etapas“</w:t>
            </w:r>
          </w:p>
          <w:p w:rsidR="00F13891" w:rsidRPr="00C5131D" w:rsidRDefault="00F13891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9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višalio ir daugiašalio policijos bendradarbiavimo mokymai, II etapas“</w:t>
            </w:r>
          </w:p>
          <w:p w:rsidR="00F13891" w:rsidRPr="00C5131D" w:rsidRDefault="00F13891" w:rsidP="00D76E6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0. „Specializuoti policijos pareigūnų mokymai kriminalistinių tyrimų srityje, I etapas“</w:t>
            </w:r>
          </w:p>
          <w:p w:rsidR="00F13891" w:rsidRPr="00C5131D" w:rsidRDefault="00F13891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11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i policijos pareigūnų mokymai kriminalistinių tyrimų srityje, II etapas“</w:t>
            </w:r>
          </w:p>
          <w:p w:rsidR="00F13891" w:rsidRPr="00C5131D" w:rsidRDefault="00F13891" w:rsidP="00D76E6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2. „Specializuoti STT pareigūnų mokymai  su ES politika susijusiomis temomis, I etapas“</w:t>
            </w:r>
          </w:p>
          <w:p w:rsidR="00F13891" w:rsidRPr="00C5131D" w:rsidRDefault="00F13891" w:rsidP="00D76E6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5.3.1.13. „Specializuoti STT pareigūnų mokymai  su ES politika susijusiomis temomis, II etapas“</w:t>
            </w:r>
          </w:p>
          <w:p w:rsidR="00F13891" w:rsidRPr="00C5131D" w:rsidRDefault="00F13891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14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kspertinių ko</w:t>
            </w:r>
            <w:r w:rsidR="00D96C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m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etencijų giliniams specializuotais mokymais“ (rezerviniame sąraše)</w:t>
            </w:r>
          </w:p>
          <w:p w:rsidR="00A613AF" w:rsidRDefault="00F13891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3.1.15. </w:t>
            </w:r>
            <w:r w:rsidR="00350F6E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ažangių technologijų mokymai, nustatant asmens tapatybę“ (rezerviniame sąraše)</w:t>
            </w:r>
          </w:p>
          <w:p w:rsidR="00301B75" w:rsidRPr="00C5131D" w:rsidRDefault="00301B75" w:rsidP="00301B7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5F752F" w:rsidRPr="005A6E5C" w:rsidTr="00C5131D">
        <w:trPr>
          <w:trHeight w:val="70"/>
        </w:trPr>
        <w:tc>
          <w:tcPr>
            <w:tcW w:w="3794" w:type="dxa"/>
          </w:tcPr>
          <w:p w:rsidR="005F752F" w:rsidRDefault="005F752F" w:rsidP="00A36C9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 Nusikalstamumo prevencijos 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srities projektų skaičius</w:t>
            </w:r>
            <w:r w:rsidR="00F51BA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pasirinkti tik vieną, kur</w:t>
            </w:r>
            <w:r w:rsidR="00A36C99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į</w:t>
            </w:r>
            <w:r w:rsidR="00F51BA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projektas labiausiai atitinka)</w:t>
            </w:r>
          </w:p>
          <w:p w:rsidR="005F08A5" w:rsidRPr="005F08A5" w:rsidRDefault="005F08A5" w:rsidP="005F08A5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.a – Terorizmas </w:t>
            </w:r>
          </w:p>
          <w:p w:rsidR="005F08A5" w:rsidRPr="005F08A5" w:rsidRDefault="005F08A5" w:rsidP="005F08A5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.b – Prekyba žmonėmis ir moterų bei vaikų seksualinis išnaudojimas </w:t>
            </w:r>
          </w:p>
          <w:p w:rsidR="005F08A5" w:rsidRPr="005F08A5" w:rsidRDefault="005F08A5" w:rsidP="005F08A5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3.1.c –</w:t>
            </w:r>
            <w:r w:rsidR="00E526D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Neteisėta prekyba narkotikais </w:t>
            </w:r>
          </w:p>
          <w:p w:rsidR="005F08A5" w:rsidRPr="005F08A5" w:rsidRDefault="005F08A5" w:rsidP="005F08A5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3.1.d –</w:t>
            </w:r>
            <w:r w:rsidR="00132739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Neteisėta prekyba narkotikais </w:t>
            </w:r>
          </w:p>
          <w:p w:rsidR="005F08A5" w:rsidRPr="005F08A5" w:rsidRDefault="005F08A5" w:rsidP="005F08A5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.e – Pinigų plovimas </w:t>
            </w:r>
          </w:p>
          <w:p w:rsidR="005F08A5" w:rsidRPr="005F08A5" w:rsidRDefault="005F08A5" w:rsidP="005F08A5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.f – Korupcija </w:t>
            </w:r>
          </w:p>
          <w:p w:rsidR="005F08A5" w:rsidRPr="005F08A5" w:rsidRDefault="005F08A5" w:rsidP="005F08A5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.g – Sukčiavimas mokėjimo priemonėmis </w:t>
            </w:r>
          </w:p>
          <w:p w:rsidR="005F08A5" w:rsidRPr="005F08A5" w:rsidRDefault="005F08A5" w:rsidP="005F08A5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1.h – Kompiuteriniai nusikaltimai </w:t>
            </w:r>
          </w:p>
          <w:p w:rsidR="005F08A5" w:rsidRPr="00C5131D" w:rsidRDefault="005F08A5" w:rsidP="005F08A5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5F08A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3.1.i – Organizuoti nusikaltimai</w:t>
            </w:r>
          </w:p>
        </w:tc>
        <w:tc>
          <w:tcPr>
            <w:tcW w:w="10348" w:type="dxa"/>
          </w:tcPr>
          <w:p w:rsidR="00E526DF" w:rsidRPr="00BD1A03" w:rsidRDefault="00E526DF" w:rsidP="00350F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Visi 5 konkretaus tikslo projektai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5.1.1.1. „Laboratorinės įrangos, skirtos narkotinių medžiagų ir jų  pirmtakų tyrimui, įsigijimas, I etap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2. „Laboratorinės įrangos, skirtos narkotinių  medžiagų ir jų pirmtakų tyrimui, įsigijimas, II etap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3. “Kriminalistinės, techninės ir programinės įrangos, skirtos elektroninių nusikaltimų tyrimams, įsigijimas, 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4. “Kriminalistinės, techninės ir programinės įrangos, skirtos elektroninių nusikaltimų tyrimams, įsigijimas, I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5. “Neteisėtos tarptautinės narkotikų apyvartos kontrolės stiprinimas, 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6. “Neteisėtos tarptautinės narkotikų apyvartos kontrolės stiprinimas, I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7. “Pajėgumų stiprinimasužkardant, atskleidžiant ir tiriant elektroninius nusikaltimus, 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8. “Pajėgumų stiprinimas užkardant, atskleidžiant ir tiriant elektroninius nusikaltimus, I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9. „Specialiųjų furgonų įsigijim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. „Laboratorinės įrangos, skirtos balistiniams, daktiloskopiniams, DNR ir kitiems tyrimams, įsigijimas, I etap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2. „Laboratorinės įrangos, skirtos balistiniams, daktiloskopiniams, DNR ir kitiems tyrimams, įsigijimas, II etap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3. “Pažangių prevencinių priemonių ir modelių diegimas”5.1.2.4. “Naujų technologijų diegimas, 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5. “Naujų technologijų diegimas, I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6. “Duomenų rinkimo galimybių bei surenkamos informacijos kokybės gerinimas, 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7. “Duomenų rinkimo galimybių bei surenkamos informacijos kokybės gerinimas, I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8. “Mobiliųjų stebėjimo sistemų diegimas ir valdym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2.9. “Lietuvos kriminalinės policijos biuro Tarptautinių ryšių valdybos informacinės sistemos tobulinimas” 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0. “Ekspertinio tyrimotechnologijos Ad Lab įteisinimas ir palaikymas”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1. “Pažangių technologijų, taikomų nustatant asmens tapatybę, diegimas”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3.1. “Muitinės padalinių, vykdančių kriminalinę žvalgybą, pajėgumų stiprinimas” (rezerviniame sąraše)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3.2.  “ IT įrangos, skirtos muitinės duomenų analizei ir apdorojimui, įsigijimas”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4.1. “FNTT žvalgybinės techninės bazės atnaujinimas ir integracinės duomenų valdymo platformos sukūrimas” 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2. “ Specialiųjų tyrimų tarnybos kriminalinės žvalgybos valdymo sistemos plėtojimas”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3. “Priemonmės, skirtos antikorupciniam švietimui, I etapas”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4. “Priemonės, skirtos antikorupciniam švietimui, I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1.1. „Europos keitimosi informacija modelio (EKIM) rekomendacijų įgyvendinim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2.1. „HDR modernizavimas, panaudojant pažangias asmens veido atpažinimo ir asmens paieškos pagal atpažinimo žymes technologij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2.2. „Darbo vietų HDR duomenims rinkti sukūrim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5.2.3.1. „NVŽR analitinių priemonių, skirtų rinkti ir lyginti erdvinius nusikalstamumo duomenis, sukūrim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4.1. „Duomenų apie elektroninių ryšių įvykius teikimo sistemos sukūrim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5.1. „Keleivių duomenų įrašų (PNR) tvarkymo sistemos plėtra, I etap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5.2. „Keleivių duomenų įrašų (PNR) tvarkymo sistemos plėtra, II etapas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6.1. „Keitimosi įslaptinta žvalgybinio pobūdžio informacija tinklo sukūrim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6.2. „Informacijos apie galinių elektroninių ryšių įrenginių vietos nustatymą teikimas kompetentingoms institucijom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7.1. „Teisėsaugos institucijų universalios duomenų paieškos sistemos (naršyklės) sukūrim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. „Policijos sistemos darbuotojų kvalifikacijos tobulinimas, stažuotės ES valstybėse narėse, 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2. „Policijos sistemos darbuotojų kvalifikacijos tobulinimas, stažuotės ES valstybėse narėse, I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3. „Policijos sistemos darbuotojų užsienio kalbų mokymas, 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4. „Policijos sistemos darbuotojų užsienio kalbų mokymas, I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5. „Policijos pareigūnų, atsakingų už tarptautinį bendradarbiavimą, įgūdžių tobulinim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6. „Mokymai, susiję su pažangiomis prevencinėmis priemonėmis ir modeliais, 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7. „Mokymai, susiję su pažangiomis prevencinėmis priemonėmis ir modeliais, I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8. „Dvišalio ir daugiašalio policijos bendradarbiavimo mokymai, 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9. „Dvišalio ir daugiašalio policijos bendradarbiavimo mokymai, I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0. „Specializuoti policijos pareigūnų mokymai kriminalistinių tyrimų srityje, 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1. „Specializuoti policijos pareigūnų mokymai kriminalistinių tyrimų srityje, I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2. „Specializuoti STT pareigūnų mokymai su ES politika susijusiomis temomis, 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3. „Specializuoti STT pareigūnų mokymai su ES politika susijusiomis temomis, II etapa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4. „Ekspertinių kompetencijų gilinimas specializuotais mokymais“</w:t>
            </w:r>
          </w:p>
          <w:p w:rsidR="007D50F0" w:rsidRPr="00BD1A03" w:rsidRDefault="007D50F0" w:rsidP="007D50F0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5. „Pažangių technologijų mokymai, nustatant asmens tapatybę“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1. “Saugos centrų infrastruktūros modernizavimas ir remontas, 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2. “Saugos centrų infrastruktūros modernizavimas ir remontas, I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3. “Apsaugos nuo nusikalstamo poveikio priemonių efektyvumo didinimas, I etapas”</w:t>
            </w:r>
          </w:p>
          <w:p w:rsidR="007D50F0" w:rsidRPr="00BD1A03" w:rsidRDefault="007D50F0" w:rsidP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4. “Apsaugos nuo nusikalstamo poveikio priemonių efektyvumo didinimas, II etapas”</w:t>
            </w:r>
          </w:p>
          <w:p w:rsidR="00780807" w:rsidRPr="00BD1A03" w:rsidRDefault="007D50F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5. “Poligrafinės, leidybinės ir spaudos inžinerijos įrangos įsigijimas ir modernizavimas”</w:t>
            </w:r>
          </w:p>
        </w:tc>
      </w:tr>
      <w:tr w:rsidR="005F752F" w:rsidRPr="00780807" w:rsidTr="00C5131D">
        <w:trPr>
          <w:trHeight w:val="70"/>
        </w:trPr>
        <w:tc>
          <w:tcPr>
            <w:tcW w:w="3794" w:type="dxa"/>
          </w:tcPr>
          <w:p w:rsidR="005F752F" w:rsidRDefault="005F752F" w:rsidP="00DD02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C3.2</w:t>
            </w:r>
            <w:r w:rsidR="00F13891"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Nusikalstamumo prevencijos srities projektų finansinė vertė</w:t>
            </w:r>
          </w:p>
          <w:p w:rsidR="00861388" w:rsidRPr="00C5131D" w:rsidRDefault="00861388" w:rsidP="00DD02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  <w:tc>
          <w:tcPr>
            <w:tcW w:w="10348" w:type="dxa"/>
          </w:tcPr>
          <w:p w:rsidR="00E526DF" w:rsidRPr="00BD1A03" w:rsidRDefault="00E526DF" w:rsidP="00E526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isi 5 konkretaus tikslo projektai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1. „Laboratorinės įrangos, skirtos narkotinių medžiagų ir jų  pirmtakų tyrimui, įsigijimas, I etap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2. „Laboratorinės įrangos, skirtos narkotinių  medžiagų ir jų pirmtakų tyrimui, įsigijimas, II etap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3. “Kriminalistinės, techninės ir programinės įrangos, skirtos elektroninių nusikaltimų tyrimams, įsigijimas, 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5.1.1.4. “Kriminalistinės, techninės ir programinės įrangos, skirtos elektroninių nusikaltimų tyrimams, įsigijimas, I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5. “Neteisėtos tarptautinės narkotikų apyvartos kontrolės stiprinimas, 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6. “Neteisėtos tarptautinės narkotikų apyvartos kontrolės stiprinimas, I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7. “Pajėgumų stiprinimasužkardant, atskleidžiant ir tiriant elektroninius nusikaltimus, 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8. “Pajėgumų stiprinimas užkardant, atskleidžiant ir tiriant elektroninius nusikaltimus, I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1.9. „Specialiųjų furgonų įsigijim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. „Laboratorinės įrangos, skirtos balistiniams, daktiloskopiniams, DNR ir kitiems tyrimams, įsigijimas, I etap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2. „Laboratorinės įrangos, skirtos balistiniams, daktiloskopiniams, DNR ir kitiems tyrimams, įsigijimas, II etap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3. “Pažangių prevencinių priemonių ir modelių diegimas”5.1.2.4. “Naujų technologijų diegimas, 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5. “Naujų technologijų diegimas, I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6. “Duomenų rinkimo galimybių bei surenkamos informacijos kokybės gerinimas, 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7. “Duomenų rinkimo galimybių bei surenkamos informacijos kokybės gerinimas, I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8. “Mobiliųjų stebėjimo sistemų diegimas ir valdym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2.9. “Lietuvos kriminalinės policijos biuro Tarptautinių ryšių valdybos informacinės sistemos tobulinimas” 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0. “Ekspertinio tyrimotechnologijos Ad Lab įteisinimas ir palaikymas”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2.11. “Pažangių technologijų, taikomų nustatant asmens tapatybę, diegimas”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3.1. “Muitinės padalinių, vykdančių kriminalinę žvalgybą, pajėgumų stiprinimas” (rezerviniame sąraše)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3.2.  “ IT įrangos, skirtos muitinės duomenų analizei ir apdorojimui, įsigijimas”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4.1. “FNTT žvalgybinės techninės bazės atnaujinimas ir integracinės duomenų valdymo platformos sukūrimas” 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2. “ Specialiųjų tyrimų tarnybos kriminalinės žvalgybos valdymo sistemos plėtojimas”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3. “Priemonmės, skirtos antikorupciniam švietimui, I etapas”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1.4.4. “Priemonės, skirtos antikorupciniam švietimui, I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1.1. „Europos keitimosi informacija modelio (EKIM) rekomendacijų įgyvendinim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2.1. „HDR modernizavimas, panaudojant pažangias asmens veido atpažinimo ir asmens paieškos pagal atpažinimo žymes technologij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2.2. „Darbo vietų HDR duomenims rinkti sukūrim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3.1. „NVŽR analitinių priemonių, skirtų rinkti ir lyginti erdvinius nusikalstamumo duomenis, sukūrim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4.1. „Duomenų apie elektroninių ryšių įvykius teikimo sistemos sukūrim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5.1. „Keleivių duomenų įrašų (PNR) tvarkymo sistemos plėtra, I etap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5.2.5.2. „Keleivių duomenų įrašų (PNR) tvarkymo sistemos plėtra, II etapas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6.1. „Keitimosi įslaptinta žvalgybinio pobūdžio informacija tinklo sukūrim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6.2. „Informacijos apie galinių elektroninių ryšių įrenginių vietos nustatymą teikimas kompetentingoms institucijoms“</w:t>
            </w:r>
          </w:p>
          <w:p w:rsidR="00780807" w:rsidRPr="00BD1A03" w:rsidRDefault="00D57B1A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7.1. „</w:t>
            </w:r>
            <w:r w:rsidR="00780807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eisėsaugos institucijų universalios duomenų paieškos sistemos (naršyklės) sukūrim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. „Policijos sistemos darbuotojų kvalifikacijos tobulinimas, stažuotės ES valstybėse narėse, 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2. „Policijos sistemos darbuotojų kvalifikacijos tobulinimas, stažuotės ES valstybėse narėse, I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3. „Policijos sistemos darbuotojų užsienio kalbų mokymas, 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4. „Policijos sistemos darbuotojų užsienio kalbų mokymas, I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5. „Policijos pareigūnų, atsakingų už tarptautinį bendradarbiavimą, įgūdžių tobulinim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6. „Mokymai, susiję su pažangiomis prevencinėmis priemonėmis ir modeliais, 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7. „Mokymai, susiję su pažangiomis prevencinėmis priemonėmis ir modeliais, I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8. „Dvišalio ir daugiašalio policijos bendradarbiavimo mokymai, 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9. „Dvišalio ir daugiašalio policijos bendradarbiavimo mokymai, I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0. „Specializuoti policijos pareigūnų mokymai kriminalistinių tyrimų srityje, 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1. „Specializuoti policijos pareigūnų mokymai kriminalistinių tyrimų srityje, I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2. „Specializuoti STT pareigūnų mokymai su ES politika susijusiomis temomis, 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3. „Specializuoti STT pareigūnų mokymai su ES politika susijusiomis temomis, II etapa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4. „Ekspertinių kompetencijų gilinimas specializuotais mokymais“</w:t>
            </w:r>
          </w:p>
          <w:p w:rsidR="00780807" w:rsidRPr="00BD1A03" w:rsidRDefault="00780807" w:rsidP="00780807">
            <w:pPr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3.1.15. „Pažangių technologijų mokymai, nustatant asmens tapatybę“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1. “Saugos centrų infrastruktūros modernizavimas ir remontas, 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2. “Saugos centrų infrastruktūros modernizavimas ir remontas, I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3. “Apsaugos nuo nusikalstamo poveikio priemonių efektyvumo didinimas, 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4. “Apsaugos nuo nusikalstamo poveikio priemonių efektyvumo didinimas, II etapas”</w:t>
            </w:r>
          </w:p>
          <w:p w:rsidR="00780807" w:rsidRPr="00BD1A03" w:rsidRDefault="00780807" w:rsidP="007808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4.1.5. “Poligrafinės, leidybinės ir spaudos inžinerijos įrangos įsigijimas ir modernizavimas”</w:t>
            </w:r>
          </w:p>
        </w:tc>
      </w:tr>
      <w:tr w:rsidR="005F752F" w:rsidRPr="000F01FF" w:rsidTr="00C5131D">
        <w:trPr>
          <w:trHeight w:val="70"/>
        </w:trPr>
        <w:tc>
          <w:tcPr>
            <w:tcW w:w="3794" w:type="dxa"/>
          </w:tcPr>
          <w:p w:rsidR="005F752F" w:rsidRDefault="005F752F" w:rsidP="00DD02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C4 Iš fondo remiamų projektų, kuriais siekiama gerinti keitimąsi teisėsaugos srities informacija, susijusį su Europolo duomenų sistemomis, saugyklomis arba komunikacijos priemonėmis, skaičius (pvz., duomenų įkėlimo programos, galimybių naudotis Saugaus keitimosi informacija tinklo 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programa (angl. SIENA) didinimas, projektai, kuriais siekiama gerinti duomenų teikimą analizei skirtoms darbo byloms ir t. t.)</w:t>
            </w:r>
            <w:r w:rsidR="00A25930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pasirinkti vieną aktualų papunktį)</w:t>
            </w:r>
          </w:p>
          <w:p w:rsidR="00105FA6" w:rsidRPr="00105FA6" w:rsidRDefault="00105FA6" w:rsidP="00105FA6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05FA6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4.a – Duomenų kaupimas </w:t>
            </w:r>
          </w:p>
          <w:p w:rsidR="00105FA6" w:rsidRPr="00105FA6" w:rsidRDefault="00105FA6" w:rsidP="00105FA6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05FA6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4.b – Sąsajų su SIENA plėtimas </w:t>
            </w:r>
          </w:p>
          <w:p w:rsidR="00105FA6" w:rsidRPr="00C5131D" w:rsidRDefault="00105FA6" w:rsidP="00105FA6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05FA6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4.c – Projektai siekiantys pagerinti duomenų, reikalingų analizei, surinkimą</w:t>
            </w:r>
          </w:p>
        </w:tc>
        <w:tc>
          <w:tcPr>
            <w:tcW w:w="10348" w:type="dxa"/>
          </w:tcPr>
          <w:p w:rsidR="00FA42D3" w:rsidRPr="00BD1A03" w:rsidRDefault="00FA42D3" w:rsidP="00FA42D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 xml:space="preserve">5.1.2.9. „Lietuvos kriminalinės policijos biuro Tarptautinių ryšių valdybos informacinės sistemos tobulinimas“ </w:t>
            </w:r>
          </w:p>
          <w:p w:rsidR="00FA42D3" w:rsidRPr="00BD1A03" w:rsidRDefault="00FA42D3" w:rsidP="00FA42D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1.4.1. „FNTT žvalgybinės techninės bazės atnaujinimas ir integracinės duomenų valdymo platformos sukūrimas“ </w:t>
            </w:r>
          </w:p>
          <w:p w:rsidR="005F752F" w:rsidRPr="00BD1A03" w:rsidRDefault="00E53397" w:rsidP="00C6463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2.1.1. </w:t>
            </w:r>
            <w:r w:rsidR="00C6463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Europos keitimosi informacija modelio (EKIM) rekomendacijų įgyvendinimas</w:t>
            </w:r>
            <w:r w:rsidR="00C6463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956A85" w:rsidRPr="00BD1A03" w:rsidRDefault="00956A85" w:rsidP="00C6463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5.2.2.1</w:t>
            </w:r>
            <w:r w:rsidR="00C6463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.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C6463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HDR modernizavimas, panaudojant pažangias asmens veido atpažinimo ir asmens paieškos pagal atpažinimo žymes technologijas</w:t>
            </w:r>
            <w:r w:rsidR="00C6463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956A85" w:rsidRPr="00BD1A03" w:rsidRDefault="00956A85" w:rsidP="00C6463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2.2.2. </w:t>
            </w:r>
            <w:r w:rsidR="00C6463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arbo vietų HDR duomenims rinkti sukūrimas</w:t>
            </w:r>
            <w:r w:rsidR="00C6463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3560BF" w:rsidRPr="00BD1A03" w:rsidRDefault="003560BF" w:rsidP="00C6463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2.3.1. </w:t>
            </w:r>
            <w:r w:rsidR="00C6463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NVŽR analitinių priemonių, skirtų rinkti ir lyginti erdvinius nusikalstamumo duomenis, 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sukūrimas</w:t>
            </w:r>
            <w:r w:rsidR="00C6463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3560BF" w:rsidRPr="00BD1A03" w:rsidRDefault="003560BF" w:rsidP="00C6463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5.2.4.1. </w:t>
            </w:r>
            <w:r w:rsidR="00C6463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uomenų apie elektroninių ryšių įvykius teikimo sistemos sukūrimas</w:t>
            </w:r>
            <w:r w:rsidR="00C6463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5F2BF3" w:rsidRPr="00BD1A03" w:rsidRDefault="005F2BF3" w:rsidP="00C6463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</w:tr>
      <w:tr w:rsidR="005F752F" w:rsidRPr="00C6463D" w:rsidTr="00C5131D">
        <w:trPr>
          <w:trHeight w:val="70"/>
        </w:trPr>
        <w:tc>
          <w:tcPr>
            <w:tcW w:w="14142" w:type="dxa"/>
            <w:gridSpan w:val="2"/>
            <w:shd w:val="clear" w:color="auto" w:fill="E2EFD9" w:themeFill="accent6" w:themeFillTint="33"/>
          </w:tcPr>
          <w:p w:rsidR="005F752F" w:rsidRPr="00C5131D" w:rsidRDefault="005F752F" w:rsidP="00D76E62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  <w:r w:rsidRPr="00C5131D">
              <w:rPr>
                <w:rStyle w:val="Strong"/>
                <w:rFonts w:ascii="Open Sans" w:hAnsi="Open Sans"/>
                <w:color w:val="000000"/>
                <w:sz w:val="24"/>
                <w:szCs w:val="24"/>
                <w:lang w:val="lt-LT"/>
              </w:rPr>
              <w:t>6. KONKRETUS TIKSLAS: PAJĖGUMŲ STIPRINIMAS SIEKIANT VEIKSMINGAI VALDYTI SAUGUMUI KYLANČIĄ RIZIKĄ IR KRIZES</w:t>
            </w:r>
          </w:p>
        </w:tc>
      </w:tr>
      <w:tr w:rsidR="005F752F" w:rsidRPr="00523265" w:rsidTr="00C5131D">
        <w:trPr>
          <w:trHeight w:val="70"/>
        </w:trPr>
        <w:tc>
          <w:tcPr>
            <w:tcW w:w="3794" w:type="dxa"/>
          </w:tcPr>
          <w:p w:rsidR="005F752F" w:rsidRPr="00C5131D" w:rsidRDefault="005F752F" w:rsidP="00DD02F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1 </w:t>
            </w:r>
            <w:r w:rsidR="00A613AF"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eikiant fondo paramą sukurtų arba patobulintų priemonių, kuriomis siekiama sudaryti geresnes sąlygas valstybėms narėms apsaugoti ypatingos svarbos infrastruktūros objektus visuose ekonomikos sektoriuose, skaičius</w:t>
            </w:r>
          </w:p>
        </w:tc>
        <w:tc>
          <w:tcPr>
            <w:tcW w:w="10348" w:type="dxa"/>
          </w:tcPr>
          <w:p w:rsidR="00503DBA" w:rsidRPr="00BD1A03" w:rsidRDefault="00503DBA" w:rsidP="00503DB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6.1.1.12. „Naujų technologijų, skirtų saugumui kylančios  rizikos ir ekstremalių situacijų valdymui, įdiegimas“</w:t>
            </w:r>
          </w:p>
          <w:p w:rsidR="00AD2551" w:rsidRPr="00BD1A03" w:rsidRDefault="00AD2551" w:rsidP="0081536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3. </w:t>
            </w:r>
            <w:r w:rsidR="0081536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ibernetinių atakų ir kitų nusikaltimų elektroninėje erdvėje aptikimo stiprinimas, I etapas</w:t>
            </w:r>
            <w:r w:rsidR="0081536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</w:p>
          <w:p w:rsidR="00AD2551" w:rsidRPr="00BD1A03" w:rsidRDefault="00AD2551" w:rsidP="0081536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4. </w:t>
            </w:r>
            <w:r w:rsidR="0081536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ibernetinių atakų ir kitų nusikaltimų elektroninėje erdvėje aptikimo stiprinimas, II etapas</w:t>
            </w:r>
            <w:r w:rsidR="0081536D"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503DBA" w:rsidRPr="00503DBA" w:rsidRDefault="00503DBA" w:rsidP="00503DB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6.1.1.15. „Duomenų rinkimo nuotoliniu būdu stiprinimas“</w:t>
            </w:r>
          </w:p>
        </w:tc>
      </w:tr>
      <w:tr w:rsidR="005F752F" w:rsidRPr="00C5131D" w:rsidTr="00C5131D">
        <w:trPr>
          <w:trHeight w:val="70"/>
        </w:trPr>
        <w:tc>
          <w:tcPr>
            <w:tcW w:w="3794" w:type="dxa"/>
          </w:tcPr>
          <w:p w:rsidR="005F752F" w:rsidRPr="00C5131D" w:rsidRDefault="00A613AF" w:rsidP="00B43C0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2 Teikiant fondo paramą vykdytų projektų, susijusių su rizikos vertinimu ir valdymu vidaus saugumo srityje, skaičius</w:t>
            </w:r>
            <w:r w:rsidR="00F51BA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s</w:t>
            </w:r>
            <w:r w:rsidR="00F51BA4" w:rsidRPr="00F51BA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tulpely</w:t>
            </w:r>
            <w:r w:rsidR="00B43C0C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je „Kiekis“ įrašyti reikšmę «1»</w:t>
            </w:r>
            <w:r w:rsidR="00F51BA4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)</w:t>
            </w:r>
          </w:p>
        </w:tc>
        <w:tc>
          <w:tcPr>
            <w:tcW w:w="10348" w:type="dxa"/>
          </w:tcPr>
          <w:p w:rsidR="003135E3" w:rsidRPr="00C5131D" w:rsidRDefault="003135E3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.  </w:t>
            </w:r>
            <w:r w:rsidR="0081536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pajėgumų stiprinimas vykdyti specialiąsias  antiteroristines ir įkaitų  išlaisvinimo operacijas, I etapas</w:t>
            </w:r>
            <w:r w:rsidR="0081536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3135E3" w:rsidRPr="00C5131D" w:rsidRDefault="003135E3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2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pajėgumų stiprinimas vykdyti specialiąsias  antiteroristines ir įkaitų  išlaisvinimo operacijas, II etapas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3135E3" w:rsidRPr="00C5131D" w:rsidRDefault="003135E3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3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snaiperių pajėgumų vykdant antiteroristines ir įkaitų  išlaisvinimo operacijas stiprinimas, I etapas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3135E3" w:rsidRPr="00C5131D" w:rsidRDefault="003135E3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4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snaiperių pajėgumų vykdant antiteroristines ir įkaitų  išlaisvinimo operacijas stiprinimas, II etapas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3135E3" w:rsidRPr="00C5131D" w:rsidRDefault="003135E3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5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išminuotojų pajėgumų vykdyti sprogmenų paiešką ir neutralizavimą stiprinimas, I etapas”</w:t>
            </w:r>
          </w:p>
          <w:p w:rsidR="003135E3" w:rsidRPr="00C5131D" w:rsidRDefault="003135E3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6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išminuotojų pajėgumų vykdyti sprogmenų paiešką ir neutralizavimą stiprinimas, II etap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232975" w:rsidRPr="00C5131D" w:rsidRDefault="00232975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7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pareigūnų pajėgumų vykdyti pavojingų ir ginkluotų nusikaltėlių sulaikymo operacijas, stiprinim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232975" w:rsidRPr="00C5131D" w:rsidRDefault="00232975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8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Laboratorinės įrangos įsigijimas sprogstamųjų  medžiagų, šaunamųjų ginklų, šaudmenų ir savadarbių įtaisų tyrimams atlikti, I etap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232975" w:rsidRPr="00C5131D" w:rsidRDefault="00232975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9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Laboratorinės įrangos įsigijimas sprogstamųjų  medžiagų, šaunamųjų ginklų, šaudmenų ir savadarbių įtaisų tyrimams atlikti, II etap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232975" w:rsidRPr="00C5131D" w:rsidRDefault="00232975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0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Kriminalistinių tyrimų įrangos elektroninių nusikaltimų ir atakų prieš informacines sistemas 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lastRenderedPageBreak/>
              <w:t>tyrimams atlikti įsigijimas, I etap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232975" w:rsidRPr="00C5131D" w:rsidRDefault="00232975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1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riminalistinių tyrimų įrangos elektroninių nusikaltimų ir atakų prieš informacines sistemas tyrimams atlikti įsigijimas, I etap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232975" w:rsidRPr="00C5131D" w:rsidRDefault="00232975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2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Naujų technologijų, skirtų saugumui kylančios  rizikos ir ekstremalių situacijų valdymui, įdiegim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AD2551" w:rsidRPr="00C5131D" w:rsidRDefault="00AD2551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3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ibernetinių atakų ir kitų nusikaltimų elektroninėje erdvėje aptikimo stiprinimas, I etap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</w:p>
          <w:p w:rsidR="00232975" w:rsidRPr="00C5131D" w:rsidRDefault="00AD2551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4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ibernetinių atakų ir kitų nusikaltimų elektroninėje erdvėje aptikimo stiprinimas, II etap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AD2551" w:rsidRPr="00C5131D" w:rsidRDefault="00AD2551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5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uomenų rinkimo nuotoliniu būdu stiprinim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5F752F" w:rsidRDefault="00AD2551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1.1.16. </w:t>
            </w:r>
            <w:r w:rsidR="00670425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LPAOR 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r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 pajėgumų stiprinimas v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y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dyti specialiąsias, antiteroristines ir įkaitų išlaisvinimo operacijas, III etap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503DBA" w:rsidRPr="00BD1A03" w:rsidRDefault="00503DBA" w:rsidP="00503DB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bookmarkStart w:id="0" w:name="_GoBack"/>
            <w:bookmarkEnd w:id="0"/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6.2.1.1. “Tinklo / platformos, skirtos informacijos mainams tarp pirmosios linijos pareigūnų, sukūrimas”</w:t>
            </w:r>
          </w:p>
          <w:p w:rsidR="00503DBA" w:rsidRPr="00C5131D" w:rsidRDefault="00503DBA" w:rsidP="00503DBA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  <w:r w:rsidRPr="00BD1A03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6.2.2.1. “Pasirengimas vykdyti automatizuotą keitimąsi duomenimis per Interpolo balistinės informacijos tinkle (IBIN)”</w:t>
            </w:r>
          </w:p>
        </w:tc>
      </w:tr>
      <w:tr w:rsidR="005F752F" w:rsidRPr="00523265" w:rsidTr="00C5131D">
        <w:trPr>
          <w:trHeight w:val="70"/>
        </w:trPr>
        <w:tc>
          <w:tcPr>
            <w:tcW w:w="3794" w:type="dxa"/>
          </w:tcPr>
          <w:p w:rsidR="005F752F" w:rsidRDefault="00A613AF" w:rsidP="00A36C9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C3 Teikiant fondo paramą surengtų ekspertų susitikimų, praktinių mokymų, seminarų, konferencijų, išleistų leidinių, sukurtų interneto svetainių ir vykdytų konsultacijų (internetu) skaičius</w:t>
            </w:r>
            <w:r w:rsidR="00FD39E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(pasirinkti vieną </w:t>
            </w:r>
            <w:r w:rsidR="00A36C99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ktualų</w:t>
            </w:r>
            <w:r w:rsidR="00E63246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papunktį</w:t>
            </w:r>
            <w:r w:rsidR="00FD39EF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)</w:t>
            </w:r>
          </w:p>
          <w:p w:rsidR="00FF2522" w:rsidRPr="00FF2522" w:rsidRDefault="00FF2522" w:rsidP="00FF2522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F2522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a – Susijusių su ypatingos svarbos infrastruktūros apsauga </w:t>
            </w:r>
          </w:p>
          <w:p w:rsidR="00FF2522" w:rsidRPr="00C5131D" w:rsidRDefault="00FF2522" w:rsidP="00FF2522">
            <w:pPr>
              <w:ind w:left="284"/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FF2522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C3.b – Susijusių su krizėmis ir rizikos valdymu  </w:t>
            </w:r>
          </w:p>
        </w:tc>
        <w:tc>
          <w:tcPr>
            <w:tcW w:w="10348" w:type="dxa"/>
          </w:tcPr>
          <w:p w:rsidR="005F752F" w:rsidRPr="00C5131D" w:rsidRDefault="00032B47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3.1.1. 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ų kriminalinės policijos padalinių pareigūnų kvalifikacijos kėlimas, I etap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032B47" w:rsidRPr="00C5131D" w:rsidRDefault="00032B47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3.1.2. 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pecializuotų kriminalinės policijos padalinių pareigūnų kvalifikacijos kėlimas, II etap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  <w:p w:rsidR="00032B47" w:rsidRPr="00C5131D" w:rsidRDefault="00032B47" w:rsidP="00857987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lt-LT"/>
              </w:rPr>
            </w:pP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6.3.1.3. 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„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riminalistinių tyrimų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Pr="00C5131D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padalinių darbuotojų, tiriančių nusikaltimus terorizmo ir smurtinio ekstremizmo bylose, kvalifikacijos kėlimas</w:t>
            </w:r>
            <w:r w:rsidR="00857987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“</w:t>
            </w:r>
          </w:p>
        </w:tc>
      </w:tr>
    </w:tbl>
    <w:p w:rsidR="00B50247" w:rsidRPr="00C5131D" w:rsidRDefault="00B50247">
      <w:pPr>
        <w:rPr>
          <w:lang w:val="lt-LT"/>
        </w:rPr>
      </w:pPr>
    </w:p>
    <w:p w:rsidR="005528C6" w:rsidRPr="00C5131D" w:rsidRDefault="005528C6" w:rsidP="005528C6">
      <w:pPr>
        <w:rPr>
          <w:rFonts w:ascii="Times New Roman" w:hAnsi="Times New Roman" w:cs="Times New Roman"/>
          <w:sz w:val="24"/>
          <w:szCs w:val="24"/>
          <w:lang w:val="lt-LT"/>
        </w:rPr>
      </w:pPr>
    </w:p>
    <w:p w:rsidR="005528C6" w:rsidRPr="00C5131D" w:rsidRDefault="005528C6" w:rsidP="005528C6">
      <w:pPr>
        <w:jc w:val="center"/>
        <w:rPr>
          <w:rFonts w:ascii="Times New Roman" w:hAnsi="Times New Roman" w:cs="Times New Roman"/>
          <w:b/>
          <w:sz w:val="24"/>
          <w:szCs w:val="24"/>
          <w:lang w:val="lt-LT"/>
        </w:rPr>
      </w:pPr>
    </w:p>
    <w:sectPr w:rsidR="005528C6" w:rsidRPr="00C5131D" w:rsidSect="00BF2F66">
      <w:headerReference w:type="default" r:id="rId8"/>
      <w:pgSz w:w="15840" w:h="12240" w:orient="landscape" w:code="1"/>
      <w:pgMar w:top="1134" w:right="1701" w:bottom="567" w:left="1134" w:header="567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41BD" w:rsidRDefault="00F541BD" w:rsidP="00BF2F66">
      <w:pPr>
        <w:spacing w:after="0" w:line="240" w:lineRule="auto"/>
      </w:pPr>
      <w:r>
        <w:separator/>
      </w:r>
    </w:p>
  </w:endnote>
  <w:endnote w:type="continuationSeparator" w:id="0">
    <w:p w:rsidR="00F541BD" w:rsidRDefault="00F541BD" w:rsidP="00BF2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41BD" w:rsidRDefault="00F541BD" w:rsidP="00BF2F66">
      <w:pPr>
        <w:spacing w:after="0" w:line="240" w:lineRule="auto"/>
      </w:pPr>
      <w:r>
        <w:separator/>
      </w:r>
    </w:p>
  </w:footnote>
  <w:footnote w:type="continuationSeparator" w:id="0">
    <w:p w:rsidR="00F541BD" w:rsidRDefault="00F541BD" w:rsidP="00BF2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sz w:val="24"/>
        <w:szCs w:val="24"/>
      </w:rPr>
      <w:id w:val="5935794"/>
      <w:docPartObj>
        <w:docPartGallery w:val="Page Numbers (Top of Page)"/>
        <w:docPartUnique/>
      </w:docPartObj>
    </w:sdtPr>
    <w:sdtEndPr/>
    <w:sdtContent>
      <w:p w:rsidR="00780807" w:rsidRPr="00BF2F66" w:rsidRDefault="00D57B1A">
        <w:pPr>
          <w:pStyle w:val="Header"/>
          <w:jc w:val="center"/>
          <w:rPr>
            <w:rFonts w:asciiTheme="majorBidi" w:hAnsiTheme="majorBidi" w:cstheme="majorBidi"/>
            <w:sz w:val="24"/>
            <w:szCs w:val="24"/>
          </w:rPr>
        </w:pPr>
        <w:r w:rsidRPr="00BF2F66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780807" w:rsidRPr="00BF2F66">
          <w:rPr>
            <w:rFonts w:asciiTheme="majorBidi" w:hAnsiTheme="majorBidi" w:cstheme="majorBidi"/>
            <w:sz w:val="24"/>
            <w:szCs w:val="24"/>
          </w:rPr>
          <w:instrText xml:space="preserve"> PAGE   \* MERGEFORMAT </w:instrText>
        </w:r>
        <w:r w:rsidRPr="00BF2F66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BD1A03">
          <w:rPr>
            <w:rFonts w:asciiTheme="majorBidi" w:hAnsiTheme="majorBidi" w:cstheme="majorBidi"/>
            <w:noProof/>
            <w:sz w:val="24"/>
            <w:szCs w:val="24"/>
          </w:rPr>
          <w:t>2</w:t>
        </w:r>
        <w:r w:rsidRPr="00BF2F66">
          <w:rPr>
            <w:rFonts w:asciiTheme="majorBidi" w:hAnsiTheme="majorBidi" w:cstheme="majorBidi"/>
            <w:sz w:val="24"/>
            <w:szCs w:val="24"/>
          </w:rPr>
          <w:fldChar w:fldCharType="end"/>
        </w:r>
      </w:p>
    </w:sdtContent>
  </w:sdt>
  <w:p w:rsidR="00780807" w:rsidRDefault="007808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FA6533"/>
    <w:multiLevelType w:val="hybridMultilevel"/>
    <w:tmpl w:val="2DC67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hyphenationZone w:val="3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DQ1NTEzMDA0NzZU0lEKTi0uzszPAykwqwUALUPh7SwAAAA="/>
  </w:docVars>
  <w:rsids>
    <w:rsidRoot w:val="000356BC"/>
    <w:rsid w:val="00013575"/>
    <w:rsid w:val="000159D4"/>
    <w:rsid w:val="00031BA9"/>
    <w:rsid w:val="00032B47"/>
    <w:rsid w:val="000356BC"/>
    <w:rsid w:val="000A58C2"/>
    <w:rsid w:val="000B13BB"/>
    <w:rsid w:val="000E0502"/>
    <w:rsid w:val="000F01FF"/>
    <w:rsid w:val="00105FA6"/>
    <w:rsid w:val="00132739"/>
    <w:rsid w:val="00133647"/>
    <w:rsid w:val="001975A9"/>
    <w:rsid w:val="001C4277"/>
    <w:rsid w:val="00232975"/>
    <w:rsid w:val="00301B75"/>
    <w:rsid w:val="003026D8"/>
    <w:rsid w:val="003135E3"/>
    <w:rsid w:val="00317370"/>
    <w:rsid w:val="003466E9"/>
    <w:rsid w:val="00350F6E"/>
    <w:rsid w:val="0035589D"/>
    <w:rsid w:val="003560BF"/>
    <w:rsid w:val="003721E8"/>
    <w:rsid w:val="00392313"/>
    <w:rsid w:val="00395CCB"/>
    <w:rsid w:val="003C4024"/>
    <w:rsid w:val="00414FC6"/>
    <w:rsid w:val="00416B93"/>
    <w:rsid w:val="00427E04"/>
    <w:rsid w:val="00443B12"/>
    <w:rsid w:val="00445C1F"/>
    <w:rsid w:val="00456BE1"/>
    <w:rsid w:val="00482ABD"/>
    <w:rsid w:val="004F1479"/>
    <w:rsid w:val="00503DBA"/>
    <w:rsid w:val="005212FB"/>
    <w:rsid w:val="00523265"/>
    <w:rsid w:val="00525BA4"/>
    <w:rsid w:val="005429CC"/>
    <w:rsid w:val="005528C6"/>
    <w:rsid w:val="00567875"/>
    <w:rsid w:val="005A6E5C"/>
    <w:rsid w:val="005F08A5"/>
    <w:rsid w:val="005F2BF3"/>
    <w:rsid w:val="005F726C"/>
    <w:rsid w:val="005F752F"/>
    <w:rsid w:val="00616CAA"/>
    <w:rsid w:val="00637FAD"/>
    <w:rsid w:val="00670425"/>
    <w:rsid w:val="00672943"/>
    <w:rsid w:val="006A6298"/>
    <w:rsid w:val="007063E3"/>
    <w:rsid w:val="00720698"/>
    <w:rsid w:val="00723F25"/>
    <w:rsid w:val="007349C8"/>
    <w:rsid w:val="00745DC4"/>
    <w:rsid w:val="007531F6"/>
    <w:rsid w:val="00765F6A"/>
    <w:rsid w:val="00777BD8"/>
    <w:rsid w:val="00780807"/>
    <w:rsid w:val="007A4D74"/>
    <w:rsid w:val="007B530F"/>
    <w:rsid w:val="007D50F0"/>
    <w:rsid w:val="0081536D"/>
    <w:rsid w:val="00820C06"/>
    <w:rsid w:val="00857987"/>
    <w:rsid w:val="00861388"/>
    <w:rsid w:val="008B4366"/>
    <w:rsid w:val="008B5138"/>
    <w:rsid w:val="009063DC"/>
    <w:rsid w:val="00917906"/>
    <w:rsid w:val="00956A85"/>
    <w:rsid w:val="00981133"/>
    <w:rsid w:val="00982897"/>
    <w:rsid w:val="00991759"/>
    <w:rsid w:val="009A37EB"/>
    <w:rsid w:val="009D0DBF"/>
    <w:rsid w:val="009D3F67"/>
    <w:rsid w:val="00A074E0"/>
    <w:rsid w:val="00A23BD1"/>
    <w:rsid w:val="00A25930"/>
    <w:rsid w:val="00A328F8"/>
    <w:rsid w:val="00A36C99"/>
    <w:rsid w:val="00A43E0C"/>
    <w:rsid w:val="00A46353"/>
    <w:rsid w:val="00A55A2D"/>
    <w:rsid w:val="00A613AF"/>
    <w:rsid w:val="00A7115F"/>
    <w:rsid w:val="00AB5B2E"/>
    <w:rsid w:val="00AC0FC6"/>
    <w:rsid w:val="00AD2551"/>
    <w:rsid w:val="00B11AB8"/>
    <w:rsid w:val="00B359B7"/>
    <w:rsid w:val="00B41E4A"/>
    <w:rsid w:val="00B43C0C"/>
    <w:rsid w:val="00B50247"/>
    <w:rsid w:val="00B81A4B"/>
    <w:rsid w:val="00B9092D"/>
    <w:rsid w:val="00BB538C"/>
    <w:rsid w:val="00BC15C2"/>
    <w:rsid w:val="00BD1A03"/>
    <w:rsid w:val="00BE2770"/>
    <w:rsid w:val="00BF2AE6"/>
    <w:rsid w:val="00BF2F66"/>
    <w:rsid w:val="00C06FF3"/>
    <w:rsid w:val="00C253B6"/>
    <w:rsid w:val="00C5131D"/>
    <w:rsid w:val="00C6463D"/>
    <w:rsid w:val="00C849FA"/>
    <w:rsid w:val="00C874BE"/>
    <w:rsid w:val="00CB1E0F"/>
    <w:rsid w:val="00CD72F8"/>
    <w:rsid w:val="00D2262B"/>
    <w:rsid w:val="00D57B1A"/>
    <w:rsid w:val="00D76E62"/>
    <w:rsid w:val="00D95E27"/>
    <w:rsid w:val="00D96C6E"/>
    <w:rsid w:val="00DB3130"/>
    <w:rsid w:val="00DD02F1"/>
    <w:rsid w:val="00DE1600"/>
    <w:rsid w:val="00E526DF"/>
    <w:rsid w:val="00E52D00"/>
    <w:rsid w:val="00E53397"/>
    <w:rsid w:val="00E63246"/>
    <w:rsid w:val="00E64296"/>
    <w:rsid w:val="00EC703E"/>
    <w:rsid w:val="00F12761"/>
    <w:rsid w:val="00F13891"/>
    <w:rsid w:val="00F35E9F"/>
    <w:rsid w:val="00F51BA4"/>
    <w:rsid w:val="00F541BD"/>
    <w:rsid w:val="00F57853"/>
    <w:rsid w:val="00F653DF"/>
    <w:rsid w:val="00F74ED8"/>
    <w:rsid w:val="00FA3CE1"/>
    <w:rsid w:val="00FA42D3"/>
    <w:rsid w:val="00FA5346"/>
    <w:rsid w:val="00FD027F"/>
    <w:rsid w:val="00FD39EF"/>
    <w:rsid w:val="00FF2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D9970A"/>
  <w15:docId w15:val="{23F3908C-6EE0-428F-8286-86DFE6849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3F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5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B530F"/>
    <w:rPr>
      <w:b/>
      <w:bCs/>
    </w:rPr>
  </w:style>
  <w:style w:type="paragraph" w:styleId="ListParagraph">
    <w:name w:val="List Paragraph"/>
    <w:basedOn w:val="Normal"/>
    <w:uiPriority w:val="34"/>
    <w:qFormat/>
    <w:rsid w:val="00F653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53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53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53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3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3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53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3D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F2F66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F66"/>
  </w:style>
  <w:style w:type="paragraph" w:styleId="Footer">
    <w:name w:val="footer"/>
    <w:basedOn w:val="Normal"/>
    <w:link w:val="FooterChar"/>
    <w:uiPriority w:val="99"/>
    <w:semiHidden/>
    <w:unhideWhenUsed/>
    <w:rsid w:val="00BF2F66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2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76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4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594CF-3821-4D49-ACB4-A30110CB8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17259</Words>
  <Characters>9839</Characters>
  <Application>Microsoft Office Word</Application>
  <DocSecurity>0</DocSecurity>
  <Lines>81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glė Uleckienė</dc:creator>
  <cp:lastModifiedBy>Simona Kirkilienė</cp:lastModifiedBy>
  <cp:revision>2</cp:revision>
  <cp:lastPrinted>2019-11-06T06:33:00Z</cp:lastPrinted>
  <dcterms:created xsi:type="dcterms:W3CDTF">2020-02-10T06:36:00Z</dcterms:created>
  <dcterms:modified xsi:type="dcterms:W3CDTF">2020-02-10T06:36:00Z</dcterms:modified>
</cp:coreProperties>
</file>